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51FF58" w14:textId="0E3EBE4A" w:rsidR="007F685B" w:rsidRDefault="003D64E4" w:rsidP="007F685B">
      <w:r>
        <w:rPr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1816DC5A" wp14:editId="3A4E286F">
                <wp:simplePos x="0" y="0"/>
                <wp:positionH relativeFrom="column">
                  <wp:posOffset>6751674</wp:posOffset>
                </wp:positionH>
                <wp:positionV relativeFrom="paragraph">
                  <wp:posOffset>-520995</wp:posOffset>
                </wp:positionV>
                <wp:extent cx="2812415" cy="1268730"/>
                <wp:effectExtent l="1905" t="3810" r="0" b="3810"/>
                <wp:wrapNone/>
                <wp:docPr id="22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12415" cy="12687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00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76200" cmpd="tri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3755E7" w14:textId="77777777" w:rsidR="003D64E4" w:rsidRDefault="003D64E4" w:rsidP="003D64E4">
                            <w:pPr>
                              <w:rPr>
                                <w:rFonts w:ascii="Comic Sans MS" w:hAnsi="Comic Sans MS"/>
                                <w:iCs/>
                                <w:color w:val="0070C0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0070C0"/>
                                <w:sz w:val="32"/>
                                <w:szCs w:val="32"/>
                              </w:rPr>
                              <w:t>Elder Class –</w:t>
                            </w:r>
                            <w:r>
                              <w:rPr>
                                <w:rFonts w:ascii="Comic Sans MS" w:hAnsi="Comic Sans MS"/>
                                <w:iCs/>
                                <w:color w:val="0070C0"/>
                                <w:sz w:val="32"/>
                                <w:szCs w:val="32"/>
                              </w:rPr>
                              <w:t xml:space="preserve"> Summer 2</w:t>
                            </w:r>
                          </w:p>
                          <w:p w14:paraId="35E7371D" w14:textId="77777777" w:rsidR="003D64E4" w:rsidRDefault="003D64E4" w:rsidP="003D64E4">
                            <w:pPr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</w:rPr>
                            </w:pPr>
                            <w:r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</w:rPr>
                              <w:t xml:space="preserve">            1</w:t>
                            </w:r>
                            <w:r w:rsidRPr="00960D07"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  <w:vertAlign w:val="superscript"/>
                              </w:rPr>
                              <w:t>st</w:t>
                            </w:r>
                            <w:r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</w:rPr>
                              <w:t xml:space="preserve"> June – 17</w:t>
                            </w:r>
                            <w:r w:rsidRPr="00960D07"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</w:rPr>
                              <w:t xml:space="preserve"> July 2026</w:t>
                            </w:r>
                          </w:p>
                          <w:p w14:paraId="023A3638" w14:textId="77777777" w:rsidR="003D64E4" w:rsidRDefault="003D64E4" w:rsidP="003D64E4">
                            <w:pPr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816DC5A" id="_x0000_t202" coordsize="21600,21600" o:spt="202" path="m,l,21600r21600,l21600,xe">
                <v:stroke joinstyle="miter"/>
                <v:path gradientshapeok="t" o:connecttype="rect"/>
              </v:shapetype>
              <v:shape id="Text Box 22" o:spid="_x0000_s1026" type="#_x0000_t202" style="position:absolute;margin-left:531.65pt;margin-top:-41pt;width:221.45pt;height:99.9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" filled="f" fillcolor="black" stroked="f" strokeweight="6pt">
                <v:stroke linestyle="thickBetweenThin"/>
                <v:textbox>
                  <w:txbxContent>
                    <w:p w14:paraId="103755E7" w14:textId="77777777" w:rsidR="003D64E4" w:rsidRDefault="003D64E4" w:rsidP="003D64E4">
                      <w:pPr>
                        <w:rPr>
                          <w:rFonts w:ascii="Comic Sans MS" w:hAnsi="Comic Sans MS"/>
                          <w:iCs/>
                          <w:color w:val="0070C0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0070C0"/>
                          <w:sz w:val="32"/>
                          <w:szCs w:val="32"/>
                        </w:rPr>
                        <w:t>Elder Class –</w:t>
                      </w:r>
                      <w:r>
                        <w:rPr>
                          <w:rFonts w:ascii="Comic Sans MS" w:hAnsi="Comic Sans MS"/>
                          <w:iCs/>
                          <w:color w:val="0070C0"/>
                          <w:sz w:val="32"/>
                          <w:szCs w:val="32"/>
                        </w:rPr>
                        <w:t xml:space="preserve"> Summer 2</w:t>
                      </w:r>
                    </w:p>
                    <w:p w14:paraId="35E7371D" w14:textId="77777777" w:rsidR="003D64E4" w:rsidRDefault="003D64E4" w:rsidP="003D64E4">
                      <w:pPr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</w:rPr>
                      </w:pPr>
                      <w:r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</w:rPr>
                        <w:t xml:space="preserve">            1</w:t>
                      </w:r>
                      <w:r w:rsidRPr="00960D07"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  <w:vertAlign w:val="superscript"/>
                        </w:rPr>
                        <w:t>st</w:t>
                      </w:r>
                      <w:r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</w:rPr>
                        <w:t xml:space="preserve"> June – 17</w:t>
                      </w:r>
                      <w:r w:rsidRPr="00960D07"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  <w:vertAlign w:val="superscript"/>
                        </w:rPr>
                        <w:t>th</w:t>
                      </w:r>
                      <w:r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</w:rPr>
                        <w:t xml:space="preserve"> July 2026</w:t>
                      </w:r>
                    </w:p>
                    <w:p w14:paraId="023A3638" w14:textId="77777777" w:rsidR="003D64E4" w:rsidRDefault="003D64E4" w:rsidP="003D64E4">
                      <w:pPr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25A9B" w:rsidRPr="00A25A9B">
        <w:rPr>
          <w:noProof/>
        </w:rPr>
        <w:drawing>
          <wp:anchor distT="0" distB="0" distL="114300" distR="114300" simplePos="0" relativeHeight="251600384" behindDoc="0" locked="0" layoutInCell="1" allowOverlap="1" wp14:anchorId="21A087E3" wp14:editId="2366978C">
            <wp:simplePos x="0" y="0"/>
            <wp:positionH relativeFrom="column">
              <wp:posOffset>-668669</wp:posOffset>
            </wp:positionH>
            <wp:positionV relativeFrom="paragraph">
              <wp:posOffset>-742950</wp:posOffset>
            </wp:positionV>
            <wp:extent cx="10179768" cy="7165570"/>
            <wp:effectExtent l="0" t="0" r="0" b="0"/>
            <wp:wrapNone/>
            <wp:docPr id="19209296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0929655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79768" cy="71655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8753F">
        <w:rPr>
          <w:noProof/>
        </w:rPr>
        <mc:AlternateContent>
          <mc:Choice Requires="wps">
            <w:drawing>
              <wp:anchor distT="0" distB="0" distL="114300" distR="114300" simplePos="0" relativeHeight="251678208" behindDoc="0" locked="0" layoutInCell="1" allowOverlap="1" wp14:anchorId="272F1652" wp14:editId="108B7E5C">
                <wp:simplePos x="0" y="0"/>
                <wp:positionH relativeFrom="column">
                  <wp:posOffset>1670304</wp:posOffset>
                </wp:positionH>
                <wp:positionV relativeFrom="paragraph">
                  <wp:posOffset>-523622</wp:posOffset>
                </wp:positionV>
                <wp:extent cx="4434205" cy="450469"/>
                <wp:effectExtent l="0" t="0" r="0" b="6985"/>
                <wp:wrapNone/>
                <wp:docPr id="20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34205" cy="45046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AD0515F" w14:textId="7791B8A0" w:rsidR="007F685B" w:rsidRPr="007466C9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color w:val="00B050"/>
                                <w:sz w:val="32"/>
                                <w:szCs w:val="40"/>
                              </w:rPr>
                            </w:pPr>
                            <w:r w:rsidRPr="001D7304">
                              <w:rPr>
                                <w:rFonts w:ascii="Comic Sans MS" w:hAnsi="Comic Sans MS"/>
                                <w:b/>
                                <w:bCs/>
                                <w:color w:val="00B050"/>
                                <w:sz w:val="40"/>
                                <w:szCs w:val="40"/>
                              </w:rPr>
                              <w:t xml:space="preserve">TOPIC: </w:t>
                            </w:r>
                            <w:r w:rsidR="007466C9" w:rsidRPr="007466C9">
                              <w:rPr>
                                <w:rFonts w:ascii="Comic Sans MS" w:hAnsi="Comic Sans MS"/>
                                <w:b/>
                                <w:bCs/>
                                <w:color w:val="00B050"/>
                                <w:sz w:val="36"/>
                                <w:szCs w:val="44"/>
                              </w:rPr>
                              <w:t>SCRUMDIDDLYUMPTIOUS!</w:t>
                            </w:r>
                          </w:p>
                          <w:p w14:paraId="34CE86B9" w14:textId="77777777" w:rsidR="007F685B" w:rsidRPr="00871828" w:rsidRDefault="007F685B" w:rsidP="007F685B">
                            <w:pPr>
                              <w:rPr>
                                <w:rFonts w:ascii="Comic Sans MS" w:hAnsi="Comic Sans MS"/>
                                <w:color w:val="00B050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72F1652" id="Text Box 20" o:spid="_x0000_s1027" type="#_x0000_t202" style="position:absolute;margin-left:131.5pt;margin-top:-41.25pt;width:349.15pt;height:35.45pt;z-index:251678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" filled="f" stroked="f">
                <v:textbox>
                  <w:txbxContent>
                    <w:p w14:paraId="4AD0515F" w14:textId="7791B8A0" w:rsidR="007F685B" w:rsidRPr="007466C9" w:rsidRDefault="007F685B" w:rsidP="007F685B">
                      <w:pPr>
                        <w:jc w:val="center"/>
                        <w:rPr>
                          <w:rFonts w:ascii="Comic Sans MS" w:hAnsi="Comic Sans MS"/>
                          <w:color w:val="00B050"/>
                          <w:sz w:val="32"/>
                          <w:szCs w:val="40"/>
                        </w:rPr>
                      </w:pPr>
                      <w:r w:rsidRPr="001D7304">
                        <w:rPr>
                          <w:rFonts w:ascii="Comic Sans MS" w:hAnsi="Comic Sans MS"/>
                          <w:b/>
                          <w:bCs/>
                          <w:color w:val="00B050"/>
                          <w:sz w:val="40"/>
                          <w:szCs w:val="40"/>
                        </w:rPr>
                        <w:t xml:space="preserve">TOPIC: </w:t>
                      </w:r>
                      <w:r w:rsidR="007466C9" w:rsidRPr="007466C9">
                        <w:rPr>
                          <w:rFonts w:ascii="Comic Sans MS" w:hAnsi="Comic Sans MS"/>
                          <w:b/>
                          <w:bCs/>
                          <w:color w:val="00B050"/>
                          <w:sz w:val="36"/>
                          <w:szCs w:val="44"/>
                        </w:rPr>
                        <w:t>SCRUMDIDDLYUMPTIOUS!</w:t>
                      </w:r>
                    </w:p>
                    <w:p w14:paraId="34CE86B9" w14:textId="77777777" w:rsidR="007F685B" w:rsidRPr="00871828" w:rsidRDefault="007F685B" w:rsidP="007F685B">
                      <w:pPr>
                        <w:rPr>
                          <w:rFonts w:ascii="Comic Sans MS" w:hAnsi="Comic Sans MS"/>
                          <w:color w:val="00B050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w:drawing>
          <wp:anchor distT="0" distB="0" distL="114300" distR="114300" simplePos="0" relativeHeight="251601408" behindDoc="0" locked="0" layoutInCell="1" allowOverlap="1" wp14:anchorId="753919C0" wp14:editId="6D2F82A8">
            <wp:simplePos x="0" y="0"/>
            <wp:positionH relativeFrom="column">
              <wp:posOffset>-232103</wp:posOffset>
            </wp:positionH>
            <wp:positionV relativeFrom="paragraph">
              <wp:posOffset>-591185</wp:posOffset>
            </wp:positionV>
            <wp:extent cx="1056138" cy="648749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6138" cy="6487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7DB4B97F" wp14:editId="2C64DF39">
                <wp:simplePos x="0" y="0"/>
                <wp:positionH relativeFrom="column">
                  <wp:posOffset>6564520</wp:posOffset>
                </wp:positionH>
                <wp:positionV relativeFrom="paragraph">
                  <wp:posOffset>-574454</wp:posOffset>
                </wp:positionV>
                <wp:extent cx="2899410" cy="695822"/>
                <wp:effectExtent l="19050" t="19050" r="34290" b="47625"/>
                <wp:wrapNone/>
                <wp:docPr id="29" name="Rectangle: Rounded Corners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99410" cy="695822"/>
                        </a:xfrm>
                        <a:prstGeom prst="roundRect">
                          <a:avLst>
                            <a:gd name="adj" fmla="val 20185"/>
                          </a:avLst>
                        </a:prstGeom>
                        <a:solidFill>
                          <a:srgbClr val="FFFFFF">
                            <a:alpha val="89999"/>
                          </a:srgbClr>
                        </a:solidFill>
                        <a:ln w="57150" cmpd="dbl">
                          <a:solidFill>
                            <a:srgbClr val="0000CE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2E6F374" id="Rectangle: Rounded Corners 29" o:spid="_x0000_s1026" style="position:absolute;margin-left:516.9pt;margin-top:-45.25pt;width:228.3pt;height:54.8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322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" strokecolor="#0000ce" strokeweight="4.5pt">
                <v:fill opacity="58853f"/>
                <v:stroke linestyle="thinThin"/>
              </v:roundrect>
            </w:pict>
          </mc:Fallback>
        </mc:AlternateContent>
      </w:r>
      <w:bookmarkStart w:id="0" w:name="_Hlk81919481"/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19840" behindDoc="0" locked="0" layoutInCell="1" allowOverlap="1" wp14:anchorId="4F1DC19C" wp14:editId="70782E72">
                <wp:simplePos x="0" y="0"/>
                <wp:positionH relativeFrom="column">
                  <wp:posOffset>-635000</wp:posOffset>
                </wp:positionH>
                <wp:positionV relativeFrom="paragraph">
                  <wp:posOffset>280670</wp:posOffset>
                </wp:positionV>
                <wp:extent cx="3195320" cy="3043555"/>
                <wp:effectExtent l="0" t="0" r="24130" b="23495"/>
                <wp:wrapNone/>
                <wp:docPr id="46" name="Rectangle: Rounded Corners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5320" cy="3043555"/>
                        </a:xfrm>
                        <a:prstGeom prst="roundRect">
                          <a:avLst>
                            <a:gd name="adj" fmla="val 7741"/>
                          </a:avLst>
                        </a:prstGeom>
                        <a:solidFill>
                          <a:srgbClr val="FFFF00">
                            <a:alpha val="52000"/>
                          </a:srgbClr>
                        </a:solidFill>
                        <a:ln w="25400">
                          <a:solidFill>
                            <a:srgbClr val="FFFF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B83A046" id="Rectangle: Rounded Corners 46" o:spid="_x0000_s1026" style="position:absolute;margin-left:-50pt;margin-top:22.1pt;width:251.6pt;height:239.65pt;z-index:251619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507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" fillcolor="yellow" strokecolor="yellow" strokeweight="2pt">
                <v:fill opacity="34181f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30080" behindDoc="0" locked="0" layoutInCell="1" allowOverlap="1" wp14:anchorId="701A8797" wp14:editId="78BAB70B">
                <wp:simplePos x="0" y="0"/>
                <wp:positionH relativeFrom="column">
                  <wp:posOffset>2790190</wp:posOffset>
                </wp:positionH>
                <wp:positionV relativeFrom="paragraph">
                  <wp:posOffset>277495</wp:posOffset>
                </wp:positionV>
                <wp:extent cx="3195320" cy="3048635"/>
                <wp:effectExtent l="0" t="0" r="24130" b="18415"/>
                <wp:wrapNone/>
                <wp:docPr id="44" name="Rectangle: Rounded Corners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5320" cy="3048635"/>
                        </a:xfrm>
                        <a:prstGeom prst="roundRect">
                          <a:avLst>
                            <a:gd name="adj" fmla="val 5824"/>
                          </a:avLst>
                        </a:prstGeom>
                        <a:solidFill>
                          <a:srgbClr val="0070C0">
                            <a:alpha val="40000"/>
                          </a:srgbClr>
                        </a:solidFill>
                        <a:ln w="25400">
                          <a:solidFill>
                            <a:srgbClr val="0070C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45D8A776" id="Rectangle: Rounded Corners 44" o:spid="_x0000_s1026" style="position:absolute;margin-left:219.7pt;margin-top:21.85pt;width:251.6pt;height:240.05pt;z-index:251630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3817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" fillcolor="#0070c0" strokecolor="#0070c0" strokeweight="2pt">
                <v:fill opacity="26214f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32128" behindDoc="0" locked="0" layoutInCell="1" allowOverlap="1" wp14:anchorId="44D0A70A" wp14:editId="67391EAC">
                <wp:simplePos x="0" y="0"/>
                <wp:positionH relativeFrom="column">
                  <wp:posOffset>6246495</wp:posOffset>
                </wp:positionH>
                <wp:positionV relativeFrom="paragraph">
                  <wp:posOffset>3448050</wp:posOffset>
                </wp:positionV>
                <wp:extent cx="3195320" cy="1382395"/>
                <wp:effectExtent l="0" t="0" r="24130" b="27305"/>
                <wp:wrapNone/>
                <wp:docPr id="43" name="Rectangle: Rounded Corners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5320" cy="1382395"/>
                        </a:xfrm>
                        <a:prstGeom prst="roundRect">
                          <a:avLst>
                            <a:gd name="adj" fmla="val 15579"/>
                          </a:avLst>
                        </a:prstGeom>
                        <a:solidFill>
                          <a:srgbClr val="7030A0">
                            <a:alpha val="40000"/>
                          </a:srgbClr>
                        </a:solidFill>
                        <a:ln w="25400">
                          <a:solidFill>
                            <a:srgbClr val="7030A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799B53A" id="Rectangle: Rounded Corners 43" o:spid="_x0000_s1026" style="position:absolute;margin-left:491.85pt;margin-top:271.5pt;width:251.6pt;height:108.85pt;z-index:251632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21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" fillcolor="#7030a0" strokecolor="#7030a0" strokeweight="2pt">
                <v:fill opacity="26214f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34176" behindDoc="0" locked="0" layoutInCell="1" allowOverlap="1" wp14:anchorId="13A4F5CA" wp14:editId="30D906A2">
                <wp:simplePos x="0" y="0"/>
                <wp:positionH relativeFrom="column">
                  <wp:posOffset>6246495</wp:posOffset>
                </wp:positionH>
                <wp:positionV relativeFrom="paragraph">
                  <wp:posOffset>3453130</wp:posOffset>
                </wp:positionV>
                <wp:extent cx="3195320" cy="276225"/>
                <wp:effectExtent l="7620" t="5080" r="6985" b="4445"/>
                <wp:wrapNone/>
                <wp:docPr id="42" name="Rectangle: Rounded Corners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5320" cy="276225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7030A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9933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24B22984" id="Rectangle: Rounded Corners 42" o:spid="_x0000_s1026" style="position:absolute;margin-left:491.85pt;margin-top:271.9pt;width:251.6pt;height:21.75pt;z-index:251634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" fillcolor="#7030a0" stroked="f" strokecolor="#930"/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36224" behindDoc="0" locked="0" layoutInCell="1" allowOverlap="1" wp14:anchorId="3A7600FA" wp14:editId="606660CC">
                <wp:simplePos x="0" y="0"/>
                <wp:positionH relativeFrom="column">
                  <wp:posOffset>6247765</wp:posOffset>
                </wp:positionH>
                <wp:positionV relativeFrom="paragraph">
                  <wp:posOffset>5003800</wp:posOffset>
                </wp:positionV>
                <wp:extent cx="3195320" cy="1261110"/>
                <wp:effectExtent l="0" t="0" r="24130" b="15240"/>
                <wp:wrapNone/>
                <wp:docPr id="41" name="Rectangle: Rounded Corners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5320" cy="1261110"/>
                        </a:xfrm>
                        <a:prstGeom prst="roundRect">
                          <a:avLst>
                            <a:gd name="adj" fmla="val 15579"/>
                          </a:avLst>
                        </a:prstGeom>
                        <a:solidFill>
                          <a:srgbClr val="7030A0">
                            <a:alpha val="40000"/>
                          </a:srgbClr>
                        </a:solidFill>
                        <a:ln w="25400">
                          <a:solidFill>
                            <a:srgbClr val="7030A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483B375" id="Rectangle: Rounded Corners 41" o:spid="_x0000_s1026" style="position:absolute;margin-left:491.95pt;margin-top:394pt;width:251.6pt;height:99.3pt;z-index:251636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21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" fillcolor="#7030a0" strokecolor="#7030a0" strokeweight="2pt">
                <v:fill opacity="26214f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38272" behindDoc="0" locked="0" layoutInCell="1" allowOverlap="1" wp14:anchorId="5C10524E" wp14:editId="46122C6F">
                <wp:simplePos x="0" y="0"/>
                <wp:positionH relativeFrom="column">
                  <wp:posOffset>6264910</wp:posOffset>
                </wp:positionH>
                <wp:positionV relativeFrom="paragraph">
                  <wp:posOffset>4970145</wp:posOffset>
                </wp:positionV>
                <wp:extent cx="3195320" cy="275590"/>
                <wp:effectExtent l="6985" t="7620" r="7620" b="2540"/>
                <wp:wrapNone/>
                <wp:docPr id="40" name="Rectangle: Rounded Corners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5320" cy="27559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7030A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9933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C6E8FBB" id="Rectangle: Rounded Corners 40" o:spid="_x0000_s1026" style="position:absolute;margin-left:493.3pt;margin-top:391.35pt;width:251.6pt;height:21.7pt;z-index:251638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" fillcolor="#7030a0" stroked="f" strokecolor="#930"/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40320" behindDoc="0" locked="0" layoutInCell="1" allowOverlap="1" wp14:anchorId="79327238" wp14:editId="524B1B8D">
                <wp:simplePos x="0" y="0"/>
                <wp:positionH relativeFrom="column">
                  <wp:posOffset>3700780</wp:posOffset>
                </wp:positionH>
                <wp:positionV relativeFrom="paragraph">
                  <wp:posOffset>3448050</wp:posOffset>
                </wp:positionV>
                <wp:extent cx="2284730" cy="1377315"/>
                <wp:effectExtent l="0" t="0" r="20320" b="13335"/>
                <wp:wrapNone/>
                <wp:docPr id="39" name="Rectangle: Rounded Corners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4730" cy="1377315"/>
                        </a:xfrm>
                        <a:prstGeom prst="roundRect">
                          <a:avLst>
                            <a:gd name="adj" fmla="val 15259"/>
                          </a:avLst>
                        </a:prstGeom>
                        <a:solidFill>
                          <a:srgbClr val="7030A0">
                            <a:alpha val="40000"/>
                          </a:srgbClr>
                        </a:solidFill>
                        <a:ln w="25400">
                          <a:solidFill>
                            <a:srgbClr val="7030A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4D1963BB" id="Rectangle: Rounded Corners 39" o:spid="_x0000_s1026" style="position:absolute;margin-left:291.4pt;margin-top:271.5pt;width:179.9pt;height:108.45pt;z-index:251640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0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" fillcolor="#7030a0" strokecolor="#7030a0" strokeweight="2pt">
                <v:fill opacity="26214f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42368" behindDoc="0" locked="0" layoutInCell="1" allowOverlap="1" wp14:anchorId="1F54C02A" wp14:editId="5BF7F8A7">
                <wp:simplePos x="0" y="0"/>
                <wp:positionH relativeFrom="column">
                  <wp:posOffset>3700780</wp:posOffset>
                </wp:positionH>
                <wp:positionV relativeFrom="paragraph">
                  <wp:posOffset>3453130</wp:posOffset>
                </wp:positionV>
                <wp:extent cx="2288540" cy="276225"/>
                <wp:effectExtent l="5080" t="5080" r="1905" b="4445"/>
                <wp:wrapNone/>
                <wp:docPr id="38" name="Rectangle: Rounded Corners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8540" cy="276225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7030A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9933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43FCBCDE" id="Rectangle: Rounded Corners 38" o:spid="_x0000_s1026" style="position:absolute;margin-left:291.4pt;margin-top:271.9pt;width:180.2pt;height:21.75pt;z-index:251642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" fillcolor="#7030a0" stroked="f" strokecolor="#930"/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46464" behindDoc="0" locked="0" layoutInCell="1" allowOverlap="1" wp14:anchorId="2D8F89A9" wp14:editId="09B83452">
                <wp:simplePos x="0" y="0"/>
                <wp:positionH relativeFrom="column">
                  <wp:posOffset>-640715</wp:posOffset>
                </wp:positionH>
                <wp:positionV relativeFrom="paragraph">
                  <wp:posOffset>3448050</wp:posOffset>
                </wp:positionV>
                <wp:extent cx="4105910" cy="2811780"/>
                <wp:effectExtent l="0" t="0" r="27940" b="26670"/>
                <wp:wrapNone/>
                <wp:docPr id="36" name="Rectangle: Rounded Corners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105910" cy="2811780"/>
                        </a:xfrm>
                        <a:prstGeom prst="roundRect">
                          <a:avLst>
                            <a:gd name="adj" fmla="val 12495"/>
                          </a:avLst>
                        </a:prstGeom>
                        <a:solidFill>
                          <a:srgbClr val="FF0000">
                            <a:alpha val="62000"/>
                          </a:srgbClr>
                        </a:solidFill>
                        <a:ln w="25400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357D49F3" id="Rectangle: Rounded Corners 36" o:spid="_x0000_s1026" style="position:absolute;margin-left:-50.45pt;margin-top:271.5pt;width:323.3pt;height:221.4pt;z-index:251646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818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" fillcolor="red" strokecolor="red" strokeweight="2pt">
                <v:fill opacity="40606f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48512" behindDoc="0" locked="0" layoutInCell="1" allowOverlap="1" wp14:anchorId="76A0E74A" wp14:editId="704CC550">
                <wp:simplePos x="0" y="0"/>
                <wp:positionH relativeFrom="column">
                  <wp:posOffset>-622935</wp:posOffset>
                </wp:positionH>
                <wp:positionV relativeFrom="paragraph">
                  <wp:posOffset>280670</wp:posOffset>
                </wp:positionV>
                <wp:extent cx="3185160" cy="401320"/>
                <wp:effectExtent l="15240" t="13970" r="19050" b="13335"/>
                <wp:wrapNone/>
                <wp:docPr id="35" name="Rectangle: Rounded Corners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85160" cy="401320"/>
                        </a:xfrm>
                        <a:prstGeom prst="roundRect">
                          <a:avLst>
                            <a:gd name="adj" fmla="val 39875"/>
                          </a:avLst>
                        </a:prstGeom>
                        <a:solidFill>
                          <a:srgbClr val="FFFF00"/>
                        </a:solidFill>
                        <a:ln w="25400">
                          <a:solidFill>
                            <a:srgbClr val="FFFF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5DF9AF6" id="Rectangle: Rounded Corners 35" o:spid="_x0000_s1026" style="position:absolute;margin-left:-49.05pt;margin-top:22.1pt;width:250.8pt;height:31.6pt;z-index:2516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2613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" fillcolor="yellow" strokecolor="yellow" strokeweight="2pt"/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4FA4A5F2" wp14:editId="604B3A02">
                <wp:simplePos x="0" y="0"/>
                <wp:positionH relativeFrom="column">
                  <wp:posOffset>3657600</wp:posOffset>
                </wp:positionH>
                <wp:positionV relativeFrom="paragraph">
                  <wp:posOffset>4970145</wp:posOffset>
                </wp:positionV>
                <wp:extent cx="2331720" cy="1294765"/>
                <wp:effectExtent l="0" t="0" r="11430" b="19685"/>
                <wp:wrapNone/>
                <wp:docPr id="33" name="Rectangle: Rounded Corners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31720" cy="1294765"/>
                        </a:xfrm>
                        <a:prstGeom prst="roundRect">
                          <a:avLst>
                            <a:gd name="adj" fmla="val 15259"/>
                          </a:avLst>
                        </a:prstGeom>
                        <a:solidFill>
                          <a:srgbClr val="7030A0">
                            <a:alpha val="40000"/>
                          </a:srgbClr>
                        </a:solidFill>
                        <a:ln w="25400">
                          <a:solidFill>
                            <a:srgbClr val="7030A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45DFDA27" id="Rectangle: Rounded Corners 33" o:spid="_x0000_s1026" style="position:absolute;margin-left:4in;margin-top:391.35pt;width:183.6pt;height:101.95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0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" fillcolor="#7030a0" strokecolor="#7030a0" strokeweight="2pt">
                <v:fill opacity="26214f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7A7F192A" wp14:editId="0E947DF8">
                <wp:simplePos x="0" y="0"/>
                <wp:positionH relativeFrom="column">
                  <wp:posOffset>3657600</wp:posOffset>
                </wp:positionH>
                <wp:positionV relativeFrom="paragraph">
                  <wp:posOffset>4970145</wp:posOffset>
                </wp:positionV>
                <wp:extent cx="2331720" cy="275590"/>
                <wp:effectExtent l="0" t="7620" r="1905" b="2540"/>
                <wp:wrapNone/>
                <wp:docPr id="32" name="Rectangle: Rounded Corners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31720" cy="27559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7030A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9933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3C8A2DD" id="Rectangle: Rounded Corners 32" o:spid="_x0000_s1026" style="position:absolute;margin-left:4in;margin-top:391.35pt;width:183.6pt;height:21.7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" fillcolor="#7030a0" stroked="f" strokecolor="#930"/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78B61E48" wp14:editId="6C12B2E2">
                <wp:simplePos x="0" y="0"/>
                <wp:positionH relativeFrom="column">
                  <wp:posOffset>1556385</wp:posOffset>
                </wp:positionH>
                <wp:positionV relativeFrom="paragraph">
                  <wp:posOffset>-1142365</wp:posOffset>
                </wp:positionV>
                <wp:extent cx="4939665" cy="685800"/>
                <wp:effectExtent l="3810" t="635" r="0" b="0"/>
                <wp:wrapNone/>
                <wp:docPr id="30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39665" cy="685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76200" cmpd="tri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75FF63A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48"/>
                                <w:szCs w:val="48"/>
                              </w:rPr>
                              <w:t>Half Term Curriculum Overview</w:t>
                            </w:r>
                          </w:p>
                          <w:p w14:paraId="3776181D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color w:val="0000CE"/>
                                <w:sz w:val="48"/>
                                <w:szCs w:val="48"/>
                              </w:rPr>
                            </w:pPr>
                          </w:p>
                          <w:p w14:paraId="4887F2EA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sz w:val="48"/>
                                <w:szCs w:val="48"/>
                              </w:rPr>
                            </w:pPr>
                          </w:p>
                          <w:p w14:paraId="227EE7CE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sz w:val="48"/>
                                <w:szCs w:val="4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8B61E48" id="Text Box 30" o:spid="_x0000_s1028" type="#_x0000_t202" style="position:absolute;margin-left:122.55pt;margin-top:-89.95pt;width:388.95pt;height:54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" filled="f" stroked="f" strokeweight="6pt">
                <v:stroke linestyle="thickBetweenThin"/>
                <v:textbox>
                  <w:txbxContent>
                    <w:p w14:paraId="775FF63A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color w:val="FFFFFF"/>
                          <w:sz w:val="48"/>
                          <w:szCs w:val="48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48"/>
                          <w:szCs w:val="48"/>
                        </w:rPr>
                        <w:t>Half Term Curriculum Overview</w:t>
                      </w:r>
                    </w:p>
                    <w:p w14:paraId="3776181D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color w:val="0000CE"/>
                          <w:sz w:val="48"/>
                          <w:szCs w:val="48"/>
                        </w:rPr>
                      </w:pPr>
                    </w:p>
                    <w:p w14:paraId="4887F2EA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b/>
                          <w:sz w:val="48"/>
                          <w:szCs w:val="48"/>
                        </w:rPr>
                      </w:pPr>
                    </w:p>
                    <w:p w14:paraId="227EE7CE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sz w:val="48"/>
                          <w:szCs w:val="4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193D3B65" wp14:editId="29A3C9D6">
                <wp:simplePos x="0" y="0"/>
                <wp:positionH relativeFrom="column">
                  <wp:posOffset>6247765</wp:posOffset>
                </wp:positionH>
                <wp:positionV relativeFrom="paragraph">
                  <wp:posOffset>278130</wp:posOffset>
                </wp:positionV>
                <wp:extent cx="3195320" cy="3046095"/>
                <wp:effectExtent l="0" t="0" r="24130" b="20955"/>
                <wp:wrapNone/>
                <wp:docPr id="28" name="Rectangle: Rounded Corners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5320" cy="3046095"/>
                        </a:xfrm>
                        <a:prstGeom prst="roundRect">
                          <a:avLst>
                            <a:gd name="adj" fmla="val 7741"/>
                          </a:avLst>
                        </a:prstGeom>
                        <a:solidFill>
                          <a:srgbClr val="92D050">
                            <a:alpha val="66000"/>
                          </a:srgbClr>
                        </a:solidFill>
                        <a:ln w="25400">
                          <a:solidFill>
                            <a:srgbClr val="92D05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5CF521C4" id="Rectangle: Rounded Corners 28" o:spid="_x0000_s1026" style="position:absolute;margin-left:491.95pt;margin-top:21.9pt;width:251.6pt;height:239.85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507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" fillcolor="#92d050" strokecolor="#92d050" strokeweight="2pt">
                <v:fill opacity="43176f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20F80FE6" wp14:editId="47E4898C">
                <wp:simplePos x="0" y="0"/>
                <wp:positionH relativeFrom="column">
                  <wp:posOffset>6235065</wp:posOffset>
                </wp:positionH>
                <wp:positionV relativeFrom="paragraph">
                  <wp:posOffset>3382010</wp:posOffset>
                </wp:positionV>
                <wp:extent cx="3206750" cy="472440"/>
                <wp:effectExtent l="0" t="635" r="0" b="3175"/>
                <wp:wrapNone/>
                <wp:docPr id="26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6750" cy="472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333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80A8745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  <w:t>PSHE and RE</w:t>
                            </w:r>
                          </w:p>
                          <w:p w14:paraId="46F455FB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0F80FE6" id="Text Box 26" o:spid="_x0000_s1029" type="#_x0000_t202" style="position:absolute;margin-left:490.95pt;margin-top:266.3pt;width:252.5pt;height:37.2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" filled="f" fillcolor="#330" stroked="f">
                <v:textbox>
                  <w:txbxContent>
                    <w:p w14:paraId="780A8745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  <w:t>PSHE and RE</w:t>
                      </w:r>
                    </w:p>
                    <w:p w14:paraId="46F455FB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6786AAEA" wp14:editId="3744AD93">
                <wp:simplePos x="0" y="0"/>
                <wp:positionH relativeFrom="column">
                  <wp:posOffset>6246495</wp:posOffset>
                </wp:positionH>
                <wp:positionV relativeFrom="paragraph">
                  <wp:posOffset>4907280</wp:posOffset>
                </wp:positionV>
                <wp:extent cx="3206750" cy="338455"/>
                <wp:effectExtent l="0" t="1905" r="0" b="2540"/>
                <wp:wrapNone/>
                <wp:docPr id="25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6750" cy="3384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1F3763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DA4AFD9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  <w:t>PE</w:t>
                            </w:r>
                          </w:p>
                          <w:p w14:paraId="31FB1796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786AAEA" id="Text Box 25" o:spid="_x0000_s1030" type="#_x0000_t202" style="position:absolute;margin-left:491.85pt;margin-top:386.4pt;width:252.5pt;height:26.65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" filled="f" fillcolor="#1f3763" stroked="f">
                <v:textbox>
                  <w:txbxContent>
                    <w:p w14:paraId="7DA4AFD9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  <w:t>PE</w:t>
                      </w:r>
                    </w:p>
                    <w:p w14:paraId="31FB1796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72064" behindDoc="0" locked="0" layoutInCell="1" allowOverlap="1" wp14:anchorId="3457D456" wp14:editId="3DE5F616">
                <wp:simplePos x="0" y="0"/>
                <wp:positionH relativeFrom="column">
                  <wp:posOffset>3691255</wp:posOffset>
                </wp:positionH>
                <wp:positionV relativeFrom="paragraph">
                  <wp:posOffset>3382010</wp:posOffset>
                </wp:positionV>
                <wp:extent cx="2414905" cy="472440"/>
                <wp:effectExtent l="0" t="635" r="0" b="3175"/>
                <wp:wrapNone/>
                <wp:docPr id="24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14905" cy="472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333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ACC7577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  <w:t>Computing</w:t>
                            </w:r>
                          </w:p>
                          <w:p w14:paraId="10C34474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457D456" id="Text Box 24" o:spid="_x0000_s1031" type="#_x0000_t202" style="position:absolute;margin-left:290.65pt;margin-top:266.3pt;width:190.15pt;height:37.2pt;z-index:25167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" filled="f" fillcolor="#330" stroked="f">
                <v:textbox>
                  <w:txbxContent>
                    <w:p w14:paraId="7ACC7577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  <w:t>Computing</w:t>
                      </w:r>
                    </w:p>
                    <w:p w14:paraId="10C34474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74112" behindDoc="0" locked="0" layoutInCell="1" allowOverlap="1" wp14:anchorId="2879AE5A" wp14:editId="0B77121F">
                <wp:simplePos x="0" y="0"/>
                <wp:positionH relativeFrom="column">
                  <wp:posOffset>3657600</wp:posOffset>
                </wp:positionH>
                <wp:positionV relativeFrom="paragraph">
                  <wp:posOffset>4907280</wp:posOffset>
                </wp:positionV>
                <wp:extent cx="2288540" cy="472440"/>
                <wp:effectExtent l="0" t="1905" r="0" b="1905"/>
                <wp:wrapNone/>
                <wp:docPr id="23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8540" cy="472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333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BD3F722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  <w:t>Music</w:t>
                            </w:r>
                          </w:p>
                          <w:p w14:paraId="0DBCDD00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879AE5A" id="Text Box 23" o:spid="_x0000_s1032" type="#_x0000_t202" style="position:absolute;margin-left:4in;margin-top:386.4pt;width:180.2pt;height:37.2pt;z-index:251674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" filled="f" fillcolor="#330" stroked="f">
                <v:textbox>
                  <w:txbxContent>
                    <w:p w14:paraId="7BD3F722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  <w:t>Music</w:t>
                      </w:r>
                    </w:p>
                    <w:p w14:paraId="0DBCDD00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77184" behindDoc="0" locked="0" layoutInCell="1" allowOverlap="1" wp14:anchorId="47E13EB2" wp14:editId="5C64BA28">
                <wp:simplePos x="0" y="0"/>
                <wp:positionH relativeFrom="column">
                  <wp:posOffset>1671955</wp:posOffset>
                </wp:positionH>
                <wp:positionV relativeFrom="paragraph">
                  <wp:posOffset>-574675</wp:posOffset>
                </wp:positionV>
                <wp:extent cx="4587240" cy="589915"/>
                <wp:effectExtent l="33655" t="34925" r="36830" b="32385"/>
                <wp:wrapNone/>
                <wp:docPr id="21" name="Rectangle: Rounded Corners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587240" cy="589915"/>
                        </a:xfrm>
                        <a:prstGeom prst="roundRect">
                          <a:avLst>
                            <a:gd name="adj" fmla="val 20185"/>
                          </a:avLst>
                        </a:prstGeom>
                        <a:solidFill>
                          <a:srgbClr val="FFFFFF">
                            <a:alpha val="89999"/>
                          </a:srgbClr>
                        </a:solidFill>
                        <a:ln w="57150" cmpd="dbl">
                          <a:solidFill>
                            <a:srgbClr val="0000CE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3FD61EE9" id="Rectangle: Rounded Corners 21" o:spid="_x0000_s1026" style="position:absolute;margin-left:131.65pt;margin-top:-45.25pt;width:361.2pt;height:46.45pt;z-index:251677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322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" strokecolor="#0000ce" strokeweight="4.5pt">
                <v:fill opacity="58853f"/>
                <v:stroke linestyle="thinThin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80256" behindDoc="0" locked="0" layoutInCell="1" allowOverlap="1" wp14:anchorId="54781198" wp14:editId="21C180F4">
                <wp:simplePos x="0" y="0"/>
                <wp:positionH relativeFrom="column">
                  <wp:posOffset>-730250</wp:posOffset>
                </wp:positionH>
                <wp:positionV relativeFrom="paragraph">
                  <wp:posOffset>267970</wp:posOffset>
                </wp:positionV>
                <wp:extent cx="3206750" cy="472440"/>
                <wp:effectExtent l="3175" t="1270" r="0" b="2540"/>
                <wp:wrapNone/>
                <wp:docPr id="19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6750" cy="472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333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779BD9E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  <w:t>English</w:t>
                            </w:r>
                          </w:p>
                          <w:p w14:paraId="446C35A2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781198" id="Text Box 19" o:spid="_x0000_s1033" type="#_x0000_t202" style="position:absolute;margin-left:-57.5pt;margin-top:21.1pt;width:252.5pt;height:37.2pt;z-index:251680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" filled="f" fillcolor="#330" stroked="f">
                <v:textbox>
                  <w:txbxContent>
                    <w:p w14:paraId="6779BD9E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  <w:t>English</w:t>
                      </w:r>
                    </w:p>
                    <w:p w14:paraId="446C35A2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82304" behindDoc="0" locked="0" layoutInCell="1" allowOverlap="1" wp14:anchorId="1D47CAD7" wp14:editId="2EB785D5">
                <wp:simplePos x="0" y="0"/>
                <wp:positionH relativeFrom="column">
                  <wp:posOffset>2804160</wp:posOffset>
                </wp:positionH>
                <wp:positionV relativeFrom="paragraph">
                  <wp:posOffset>278130</wp:posOffset>
                </wp:positionV>
                <wp:extent cx="3185160" cy="401320"/>
                <wp:effectExtent l="3810" t="1905" r="1905" b="6350"/>
                <wp:wrapNone/>
                <wp:docPr id="18" name="Rectangle: Rounded Corners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85160" cy="401320"/>
                        </a:xfrm>
                        <a:prstGeom prst="roundRect">
                          <a:avLst>
                            <a:gd name="adj" fmla="val 39875"/>
                          </a:avLst>
                        </a:prstGeom>
                        <a:solidFill>
                          <a:srgbClr val="0070C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FFCC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485E312" id="Rectangle: Rounded Corners 18" o:spid="_x0000_s1026" style="position:absolute;margin-left:220.8pt;margin-top:21.9pt;width:250.8pt;height:31.6pt;z-index:251682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2613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" fillcolor="#0070c0" stroked="f" strokecolor="#fc0" strokeweight="1.5pt"/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84352" behindDoc="0" locked="0" layoutInCell="1" allowOverlap="1" wp14:anchorId="663D4CAE" wp14:editId="1909CC1D">
                <wp:simplePos x="0" y="0"/>
                <wp:positionH relativeFrom="column">
                  <wp:posOffset>2775585</wp:posOffset>
                </wp:positionH>
                <wp:positionV relativeFrom="paragraph">
                  <wp:posOffset>267970</wp:posOffset>
                </wp:positionV>
                <wp:extent cx="3209925" cy="472440"/>
                <wp:effectExtent l="3810" t="1270" r="0" b="2540"/>
                <wp:wrapNone/>
                <wp:docPr id="17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9925" cy="472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333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0B43DE6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  <w:t>Mathematics</w:t>
                            </w:r>
                          </w:p>
                          <w:p w14:paraId="3DB76364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63D4CAE" id="Text Box 17" o:spid="_x0000_s1034" type="#_x0000_t202" style="position:absolute;margin-left:218.55pt;margin-top:21.1pt;width:252.75pt;height:37.2pt;z-index:251684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" filled="f" fillcolor="#330" stroked="f">
                <v:textbox>
                  <w:txbxContent>
                    <w:p w14:paraId="20B43DE6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  <w:t>Mathematics</w:t>
                      </w:r>
                    </w:p>
                    <w:p w14:paraId="3DB76364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86400" behindDoc="0" locked="0" layoutInCell="1" allowOverlap="1" wp14:anchorId="58B3A05A" wp14:editId="7ACA54B5">
                <wp:simplePos x="0" y="0"/>
                <wp:positionH relativeFrom="column">
                  <wp:posOffset>-640715</wp:posOffset>
                </wp:positionH>
                <wp:positionV relativeFrom="paragraph">
                  <wp:posOffset>3448050</wp:posOffset>
                </wp:positionV>
                <wp:extent cx="4089400" cy="401320"/>
                <wp:effectExtent l="6985" t="9525" r="8890" b="8255"/>
                <wp:wrapNone/>
                <wp:docPr id="16" name="Rectangle: Rounded Corners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89400" cy="40132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F0000"/>
                        </a:solidFill>
                        <a:ln w="9525">
                          <a:solidFill>
                            <a:srgbClr val="9933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21B1BBB2" id="Rectangle: Rounded Corners 16" o:spid="_x0000_s1026" style="position:absolute;margin-left:-50.45pt;margin-top:271.5pt;width:322pt;height:31.6pt;z-index:251686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" fillcolor="red" strokecolor="#930"/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94592" behindDoc="0" locked="0" layoutInCell="1" allowOverlap="1" wp14:anchorId="00376515" wp14:editId="082A24DB">
                <wp:simplePos x="0" y="0"/>
                <wp:positionH relativeFrom="column">
                  <wp:posOffset>6259195</wp:posOffset>
                </wp:positionH>
                <wp:positionV relativeFrom="paragraph">
                  <wp:posOffset>282575</wp:posOffset>
                </wp:positionV>
                <wp:extent cx="3195320" cy="401320"/>
                <wp:effectExtent l="10795" t="6350" r="13335" b="11430"/>
                <wp:wrapNone/>
                <wp:docPr id="14" name="Rectangle: Rounded Corners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5320" cy="401320"/>
                        </a:xfrm>
                        <a:prstGeom prst="roundRect">
                          <a:avLst>
                            <a:gd name="adj" fmla="val 30296"/>
                          </a:avLst>
                        </a:prstGeom>
                        <a:solidFill>
                          <a:srgbClr val="00CC00"/>
                        </a:solidFill>
                        <a:ln w="9525">
                          <a:solidFill>
                            <a:srgbClr val="00CC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657E793" id="Rectangle: Rounded Corners 14" o:spid="_x0000_s1026" style="position:absolute;margin-left:492.85pt;margin-top:22.25pt;width:251.6pt;height:31.6pt;z-index:251694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985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" fillcolor="#0c0" strokecolor="#0c0"/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96640" behindDoc="0" locked="0" layoutInCell="1" allowOverlap="1" wp14:anchorId="682D7FEA" wp14:editId="5703C591">
                <wp:simplePos x="0" y="0"/>
                <wp:positionH relativeFrom="column">
                  <wp:posOffset>6247765</wp:posOffset>
                </wp:positionH>
                <wp:positionV relativeFrom="paragraph">
                  <wp:posOffset>267970</wp:posOffset>
                </wp:positionV>
                <wp:extent cx="3206750" cy="384810"/>
                <wp:effectExtent l="0" t="1270" r="3810" b="4445"/>
                <wp:wrapNone/>
                <wp:docPr id="1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6750" cy="3848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333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472C4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11E343B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  <w:t xml:space="preserve">Science </w:t>
                            </w:r>
                          </w:p>
                          <w:p w14:paraId="3EC69CB1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82D7FEA" id="Text Box 13" o:spid="_x0000_s1035" type="#_x0000_t202" style="position:absolute;margin-left:491.95pt;margin-top:21.1pt;width:252.5pt;height:30.3pt;z-index:251696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" filled="f" fillcolor="#330" stroked="f" strokecolor="#4472c4">
                <v:textbox>
                  <w:txbxContent>
                    <w:p w14:paraId="411E343B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  <w:t xml:space="preserve">Science </w:t>
                      </w:r>
                    </w:p>
                    <w:p w14:paraId="3EC69CB1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17792" behindDoc="1" locked="0" layoutInCell="1" allowOverlap="1" wp14:anchorId="4CD451B8" wp14:editId="5086AEEF">
                <wp:simplePos x="0" y="0"/>
                <wp:positionH relativeFrom="column">
                  <wp:posOffset>6275705</wp:posOffset>
                </wp:positionH>
                <wp:positionV relativeFrom="paragraph">
                  <wp:posOffset>5245735</wp:posOffset>
                </wp:positionV>
                <wp:extent cx="3143885" cy="1014095"/>
                <wp:effectExtent l="8255" t="6985" r="635" b="7620"/>
                <wp:wrapNone/>
                <wp:docPr id="10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43885" cy="101409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57150" cmpd="dbl">
                              <a:solidFill>
                                <a:srgbClr val="0000CE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A003DF1" id="Rectangle 10" o:spid="_x0000_s1026" style="position:absolute;margin-left:494.15pt;margin-top:413.05pt;width:247.55pt;height:79.85pt;z-index:-251698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" stroked="f" strokecolor="#0000ce" strokeweight="4.5pt">
                <v:fill opacity="19789f"/>
                <v:stroke linestyle="thinThin"/>
              </v: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15744" behindDoc="1" locked="0" layoutInCell="1" allowOverlap="1" wp14:anchorId="084FEC92" wp14:editId="76F0D76E">
                <wp:simplePos x="0" y="0"/>
                <wp:positionH relativeFrom="column">
                  <wp:posOffset>3700780</wp:posOffset>
                </wp:positionH>
                <wp:positionV relativeFrom="paragraph">
                  <wp:posOffset>5245735</wp:posOffset>
                </wp:positionV>
                <wp:extent cx="2245360" cy="1014095"/>
                <wp:effectExtent l="5080" t="6985" r="6985" b="7620"/>
                <wp:wrapNone/>
                <wp:docPr id="9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45360" cy="101409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57150" cmpd="dbl">
                              <a:solidFill>
                                <a:srgbClr val="0000CE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E8F4364" id="Rectangle 9" o:spid="_x0000_s1026" style="position:absolute;margin-left:291.4pt;margin-top:413.05pt;width:176.8pt;height:79.85pt;z-index:-251700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" stroked="f" strokecolor="#0000ce" strokeweight="4.5pt">
                <v:fill opacity="19789f"/>
                <v:stroke linestyle="thinThin"/>
              </v: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13696" behindDoc="1" locked="0" layoutInCell="1" allowOverlap="1" wp14:anchorId="7D333FA7" wp14:editId="0CB53003">
                <wp:simplePos x="0" y="0"/>
                <wp:positionH relativeFrom="column">
                  <wp:posOffset>6275705</wp:posOffset>
                </wp:positionH>
                <wp:positionV relativeFrom="paragraph">
                  <wp:posOffset>3787140</wp:posOffset>
                </wp:positionV>
                <wp:extent cx="3184525" cy="996950"/>
                <wp:effectExtent l="8255" t="5715" r="7620" b="6985"/>
                <wp:wrapNone/>
                <wp:docPr id="8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84525" cy="99695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57150" cmpd="dbl">
                              <a:solidFill>
                                <a:srgbClr val="0000CE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CDDD17A" id="Rectangle 8" o:spid="_x0000_s1026" style="position:absolute;margin-left:494.15pt;margin-top:298.2pt;width:250.75pt;height:78.5pt;z-index:-251702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" stroked="f" strokecolor="#0000ce" strokeweight="4.5pt">
                <v:fill opacity="19789f"/>
                <v:stroke linestyle="thinThin"/>
              </v: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11648" behindDoc="1" locked="0" layoutInCell="1" allowOverlap="1" wp14:anchorId="321DE6B9" wp14:editId="4C883F5B">
                <wp:simplePos x="0" y="0"/>
                <wp:positionH relativeFrom="column">
                  <wp:posOffset>3700780</wp:posOffset>
                </wp:positionH>
                <wp:positionV relativeFrom="paragraph">
                  <wp:posOffset>3787140</wp:posOffset>
                </wp:positionV>
                <wp:extent cx="2273935" cy="996950"/>
                <wp:effectExtent l="5080" t="5715" r="6985" b="6985"/>
                <wp:wrapNone/>
                <wp:docPr id="7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73935" cy="99695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57150" cmpd="dbl">
                              <a:solidFill>
                                <a:srgbClr val="0000CE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17B2C06" id="Rectangle 7" o:spid="_x0000_s1026" style="position:absolute;margin-left:291.4pt;margin-top:298.2pt;width:179.05pt;height:78.5pt;z-index:-251704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" stroked="f" strokecolor="#0000ce" strokeweight="4.5pt">
                <v:fill opacity="19789f"/>
                <v:stroke linestyle="thinThin"/>
              </v: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09600" behindDoc="1" locked="0" layoutInCell="1" allowOverlap="1" wp14:anchorId="40292731" wp14:editId="45025BF7">
                <wp:simplePos x="0" y="0"/>
                <wp:positionH relativeFrom="column">
                  <wp:posOffset>-574675</wp:posOffset>
                </wp:positionH>
                <wp:positionV relativeFrom="paragraph">
                  <wp:posOffset>3854450</wp:posOffset>
                </wp:positionV>
                <wp:extent cx="3971925" cy="2311400"/>
                <wp:effectExtent l="6350" t="6350" r="3175" b="6350"/>
                <wp:wrapNone/>
                <wp:docPr id="6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971925" cy="231140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57150" cmpd="dbl">
                              <a:solidFill>
                                <a:srgbClr val="0000CE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ED4964C" id="Rectangle 6" o:spid="_x0000_s1026" style="position:absolute;margin-left:-45.25pt;margin-top:303.5pt;width:312.75pt;height:182pt;z-index:-251706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" stroked="f" strokecolor="#0000ce" strokeweight="4.5pt">
                <v:fill opacity="19789f"/>
                <v:stroke linestyle="thinThin"/>
              </v: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07552" behindDoc="1" locked="0" layoutInCell="1" allowOverlap="1" wp14:anchorId="05D1506E" wp14:editId="3CCE287E">
                <wp:simplePos x="0" y="0"/>
                <wp:positionH relativeFrom="column">
                  <wp:posOffset>6275705</wp:posOffset>
                </wp:positionH>
                <wp:positionV relativeFrom="paragraph">
                  <wp:posOffset>742315</wp:posOffset>
                </wp:positionV>
                <wp:extent cx="3166110" cy="2520950"/>
                <wp:effectExtent l="8255" t="8890" r="6985" b="3810"/>
                <wp:wrapNone/>
                <wp:docPr id="5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66110" cy="252095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57150" cmpd="dbl">
                              <a:solidFill>
                                <a:srgbClr val="0000CE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E94B159" id="Rectangle 5" o:spid="_x0000_s1026" style="position:absolute;margin-left:494.15pt;margin-top:58.45pt;width:249.3pt;height:198.5pt;z-index:-251708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" stroked="f" strokecolor="#0000ce" strokeweight="4.5pt">
                <v:fill opacity="19789f"/>
                <v:stroke linestyle="thinThin"/>
              </v: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05504" behindDoc="1" locked="0" layoutInCell="1" allowOverlap="1" wp14:anchorId="4A074654" wp14:editId="556F4D1B">
                <wp:simplePos x="0" y="0"/>
                <wp:positionH relativeFrom="column">
                  <wp:posOffset>2790190</wp:posOffset>
                </wp:positionH>
                <wp:positionV relativeFrom="paragraph">
                  <wp:posOffset>679450</wp:posOffset>
                </wp:positionV>
                <wp:extent cx="3184525" cy="2583815"/>
                <wp:effectExtent l="8890" t="3175" r="6985" b="3810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84525" cy="258381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57150" cmpd="dbl">
                              <a:solidFill>
                                <a:srgbClr val="0000CE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EC9FBB2" id="Rectangle 4" o:spid="_x0000_s1026" style="position:absolute;margin-left:219.7pt;margin-top:53.5pt;width:250.75pt;height:203.45pt;z-index:-251710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" stroked="f" strokecolor="#0000ce" strokeweight="4.5pt">
                <v:fill opacity="19789f"/>
                <v:stroke linestyle="thinThin"/>
              </v: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03456" behindDoc="1" locked="0" layoutInCell="1" allowOverlap="1" wp14:anchorId="1421F177" wp14:editId="5CCE274A">
                <wp:simplePos x="0" y="0"/>
                <wp:positionH relativeFrom="column">
                  <wp:posOffset>-635000</wp:posOffset>
                </wp:positionH>
                <wp:positionV relativeFrom="paragraph">
                  <wp:posOffset>740410</wp:posOffset>
                </wp:positionV>
                <wp:extent cx="3184525" cy="2583815"/>
                <wp:effectExtent l="3175" t="6985" r="3175" b="0"/>
                <wp:wrapNone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84525" cy="258381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57150" cmpd="dbl">
                              <a:solidFill>
                                <a:srgbClr val="0000CE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435EA23" id="Rectangle 3" o:spid="_x0000_s1026" style="position:absolute;margin-left:-50pt;margin-top:58.3pt;width:250.75pt;height:203.45pt;z-index:-251713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" stroked="f" strokecolor="#0000ce" strokeweight="4.5pt">
                <v:fill opacity="19789f"/>
                <v:stroke linestyle="thinThin"/>
              </v:rect>
            </w:pict>
          </mc:Fallback>
        </mc:AlternateContent>
      </w:r>
      <w:bookmarkEnd w:id="0"/>
    </w:p>
    <w:p w14:paraId="337490F5" w14:textId="40ACFFF0" w:rsidR="00400438" w:rsidRDefault="00CD7201">
      <w:r>
        <w:rPr>
          <w:noProof/>
        </w:rPr>
        <mc:AlternateContent>
          <mc:Choice Requires="wps">
            <w:drawing>
              <wp:anchor distT="0" distB="0" distL="114300" distR="114300" simplePos="0" relativeHeight="251700736" behindDoc="0" locked="0" layoutInCell="1" allowOverlap="1" wp14:anchorId="7746F47F" wp14:editId="31E71559">
                <wp:simplePos x="0" y="0"/>
                <wp:positionH relativeFrom="column">
                  <wp:posOffset>2679700</wp:posOffset>
                </wp:positionH>
                <wp:positionV relativeFrom="paragraph">
                  <wp:posOffset>563245</wp:posOffset>
                </wp:positionV>
                <wp:extent cx="3340100" cy="2517140"/>
                <wp:effectExtent l="0" t="0" r="0" b="0"/>
                <wp:wrapNone/>
                <wp:docPr id="48" name="Text Box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40100" cy="25171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E149B8F" w14:textId="7BFF3A18" w:rsidR="0085577D" w:rsidRDefault="00813364" w:rsidP="0085577D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Shape</w:t>
                            </w:r>
                          </w:p>
                          <w:p w14:paraId="37A0857B" w14:textId="26EF168F" w:rsidR="0085577D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- </w:t>
                            </w:r>
                            <w:r w:rsidR="00AF31B6">
                              <w:rPr>
                                <w:rFonts w:ascii="Comic Sans MS" w:hAnsi="Comic Sans MS"/>
                              </w:rPr>
                              <w:t>Identify and measure angles</w:t>
                            </w:r>
                          </w:p>
                          <w:p w14:paraId="242D92EE" w14:textId="025A562F" w:rsidR="0085577D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- </w:t>
                            </w:r>
                            <w:r w:rsidR="00AF31B6">
                              <w:rPr>
                                <w:rFonts w:ascii="Comic Sans MS" w:hAnsi="Comic Sans MS"/>
                              </w:rPr>
                              <w:t>Regular and irregular shapes</w:t>
                            </w:r>
                          </w:p>
                          <w:p w14:paraId="5A38595F" w14:textId="48B756BA" w:rsidR="0085577D" w:rsidRDefault="0085577D" w:rsidP="00813364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- </w:t>
                            </w:r>
                            <w:r w:rsidR="00AF31B6">
                              <w:rPr>
                                <w:rFonts w:ascii="Comic Sans MS" w:hAnsi="Comic Sans MS"/>
                              </w:rPr>
                              <w:t>Symmetry</w:t>
                            </w:r>
                          </w:p>
                          <w:p w14:paraId="210AA61A" w14:textId="09D2DF16" w:rsidR="00AF31B6" w:rsidRDefault="00AF31B6" w:rsidP="00813364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- Drawing shapes</w:t>
                            </w:r>
                          </w:p>
                          <w:p w14:paraId="3EC986A0" w14:textId="51BEEFBC" w:rsidR="0085577D" w:rsidRDefault="00813364" w:rsidP="0085577D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Position and direction</w:t>
                            </w:r>
                          </w:p>
                          <w:p w14:paraId="543E7E4B" w14:textId="4FBB5FB0" w:rsidR="0085577D" w:rsidRDefault="0085577D" w:rsidP="0085577D">
                            <w:pPr>
                              <w:ind w:left="28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     - </w:t>
                            </w:r>
                            <w:r w:rsidR="00AF31B6">
                              <w:rPr>
                                <w:rFonts w:ascii="Comic Sans MS" w:hAnsi="Comic Sans MS"/>
                              </w:rPr>
                              <w:t>Coordinate problems</w:t>
                            </w:r>
                          </w:p>
                          <w:p w14:paraId="4FAAAE2A" w14:textId="550F5146" w:rsidR="0085577D" w:rsidRDefault="0085577D" w:rsidP="00AF31B6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- </w:t>
                            </w:r>
                            <w:r w:rsidR="00AF31B6">
                              <w:rPr>
                                <w:rFonts w:ascii="Comic Sans MS" w:hAnsi="Comic Sans MS"/>
                              </w:rPr>
                              <w:t>Reflection</w:t>
                            </w:r>
                          </w:p>
                          <w:p w14:paraId="281D3488" w14:textId="364AB144" w:rsidR="00813364" w:rsidRDefault="00813364" w:rsidP="00813364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Time</w:t>
                            </w:r>
                          </w:p>
                          <w:p w14:paraId="71383243" w14:textId="2DAB5067" w:rsidR="00AF31B6" w:rsidRDefault="00AF31B6" w:rsidP="00AF31B6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Intervals of time</w:t>
                            </w:r>
                          </w:p>
                          <w:p w14:paraId="29443300" w14:textId="038B0D1E" w:rsidR="00AF31B6" w:rsidRPr="00AF31B6" w:rsidRDefault="00AF31B6" w:rsidP="00AF31B6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- Converting time</w:t>
                            </w:r>
                          </w:p>
                          <w:p w14:paraId="61E8637D" w14:textId="77777777" w:rsidR="0085577D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2B3D9145" w14:textId="77777777" w:rsidR="0085577D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73FADC41" w14:textId="77777777" w:rsidR="0085577D" w:rsidRDefault="0085577D" w:rsidP="0085577D">
                            <w:pPr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79E0A1CC" w14:textId="77777777" w:rsidR="0085577D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39ABF670" w14:textId="77777777" w:rsidR="0085577D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1519ECC0" w14:textId="77777777" w:rsidR="0085577D" w:rsidRDefault="0085577D" w:rsidP="0085577D">
                            <w:pPr>
                              <w:ind w:left="720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1E9C2EDC" w14:textId="77777777" w:rsidR="0085577D" w:rsidRDefault="0085577D" w:rsidP="0085577D">
                            <w:pPr>
                              <w:ind w:left="720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 </w:t>
                            </w:r>
                          </w:p>
                          <w:p w14:paraId="68BE6EBC" w14:textId="77777777" w:rsidR="0085577D" w:rsidRDefault="0085577D" w:rsidP="0085577D">
                            <w:pPr>
                              <w:rPr>
                                <w:rFonts w:ascii="Comic Sans MS" w:hAnsi="Comic Sans M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746F47F" id="_x0000_t202" coordsize="21600,21600" o:spt="202" path="m,l,21600r21600,l21600,xe">
                <v:stroke joinstyle="miter"/>
                <v:path gradientshapeok="t" o:connecttype="rect"/>
              </v:shapetype>
              <v:shape id="Text Box 48" o:spid="_x0000_s1036" type="#_x0000_t202" style="position:absolute;margin-left:211pt;margin-top:44.35pt;width:263pt;height:198.2pt;z-index:251700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" filled="f" stroked="f">
                <v:textbox>
                  <w:txbxContent>
                    <w:p w14:paraId="3E149B8F" w14:textId="7BFF3A18" w:rsidR="0085577D" w:rsidRDefault="00813364" w:rsidP="0085577D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Shape</w:t>
                      </w:r>
                    </w:p>
                    <w:p w14:paraId="37A0857B" w14:textId="26EF168F" w:rsidR="0085577D" w:rsidRDefault="0085577D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- </w:t>
                      </w:r>
                      <w:r w:rsidR="00AF31B6">
                        <w:rPr>
                          <w:rFonts w:ascii="Comic Sans MS" w:hAnsi="Comic Sans MS"/>
                        </w:rPr>
                        <w:t>Identify and measure angles</w:t>
                      </w:r>
                    </w:p>
                    <w:p w14:paraId="242D92EE" w14:textId="025A562F" w:rsidR="0085577D" w:rsidRDefault="0085577D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- </w:t>
                      </w:r>
                      <w:r w:rsidR="00AF31B6">
                        <w:rPr>
                          <w:rFonts w:ascii="Comic Sans MS" w:hAnsi="Comic Sans MS"/>
                        </w:rPr>
                        <w:t>Regular and irregular shapes</w:t>
                      </w:r>
                    </w:p>
                    <w:p w14:paraId="5A38595F" w14:textId="48B756BA" w:rsidR="0085577D" w:rsidRDefault="0085577D" w:rsidP="00813364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- </w:t>
                      </w:r>
                      <w:r w:rsidR="00AF31B6">
                        <w:rPr>
                          <w:rFonts w:ascii="Comic Sans MS" w:hAnsi="Comic Sans MS"/>
                        </w:rPr>
                        <w:t>Symmetry</w:t>
                      </w:r>
                    </w:p>
                    <w:p w14:paraId="210AA61A" w14:textId="09D2DF16" w:rsidR="00AF31B6" w:rsidRDefault="00AF31B6" w:rsidP="00813364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- Drawing shapes</w:t>
                      </w:r>
                    </w:p>
                    <w:p w14:paraId="3EC986A0" w14:textId="51BEEFBC" w:rsidR="0085577D" w:rsidRDefault="00813364" w:rsidP="0085577D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Position and direction</w:t>
                      </w:r>
                    </w:p>
                    <w:p w14:paraId="543E7E4B" w14:textId="4FBB5FB0" w:rsidR="0085577D" w:rsidRDefault="0085577D" w:rsidP="0085577D">
                      <w:pPr>
                        <w:ind w:left="28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     - </w:t>
                      </w:r>
                      <w:r w:rsidR="00AF31B6">
                        <w:rPr>
                          <w:rFonts w:ascii="Comic Sans MS" w:hAnsi="Comic Sans MS"/>
                        </w:rPr>
                        <w:t>Coordinate problems</w:t>
                      </w:r>
                    </w:p>
                    <w:p w14:paraId="4FAAAE2A" w14:textId="550F5146" w:rsidR="0085577D" w:rsidRDefault="0085577D" w:rsidP="00AF31B6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- </w:t>
                      </w:r>
                      <w:r w:rsidR="00AF31B6">
                        <w:rPr>
                          <w:rFonts w:ascii="Comic Sans MS" w:hAnsi="Comic Sans MS"/>
                        </w:rPr>
                        <w:t>Reflection</w:t>
                      </w:r>
                    </w:p>
                    <w:p w14:paraId="281D3488" w14:textId="364AB144" w:rsidR="00813364" w:rsidRDefault="00813364" w:rsidP="00813364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Time</w:t>
                      </w:r>
                    </w:p>
                    <w:p w14:paraId="71383243" w14:textId="2DAB5067" w:rsidR="00AF31B6" w:rsidRDefault="00AF31B6" w:rsidP="00AF31B6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Intervals of time</w:t>
                      </w:r>
                    </w:p>
                    <w:p w14:paraId="29443300" w14:textId="038B0D1E" w:rsidR="00AF31B6" w:rsidRPr="00AF31B6" w:rsidRDefault="00AF31B6" w:rsidP="00AF31B6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- Converting time</w:t>
                      </w:r>
                    </w:p>
                    <w:p w14:paraId="61E8637D" w14:textId="77777777" w:rsidR="0085577D" w:rsidRDefault="0085577D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2B3D9145" w14:textId="77777777" w:rsidR="0085577D" w:rsidRDefault="0085577D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73FADC41" w14:textId="77777777" w:rsidR="0085577D" w:rsidRDefault="0085577D" w:rsidP="0085577D">
                      <w:pPr>
                        <w:rPr>
                          <w:rFonts w:ascii="Comic Sans MS" w:hAnsi="Comic Sans MS"/>
                        </w:rPr>
                      </w:pPr>
                    </w:p>
                    <w:p w14:paraId="79E0A1CC" w14:textId="77777777" w:rsidR="0085577D" w:rsidRDefault="0085577D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39ABF670" w14:textId="77777777" w:rsidR="0085577D" w:rsidRDefault="0085577D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1519ECC0" w14:textId="77777777" w:rsidR="0085577D" w:rsidRDefault="0085577D" w:rsidP="0085577D">
                      <w:pPr>
                        <w:ind w:left="720"/>
                        <w:rPr>
                          <w:rFonts w:ascii="Comic Sans MS" w:hAnsi="Comic Sans MS"/>
                        </w:rPr>
                      </w:pPr>
                    </w:p>
                    <w:p w14:paraId="1E9C2EDC" w14:textId="77777777" w:rsidR="0085577D" w:rsidRDefault="0085577D" w:rsidP="0085577D">
                      <w:pPr>
                        <w:ind w:left="720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 </w:t>
                      </w:r>
                    </w:p>
                    <w:p w14:paraId="68BE6EBC" w14:textId="77777777" w:rsidR="0085577D" w:rsidRDefault="0085577D" w:rsidP="0085577D">
                      <w:pPr>
                        <w:rPr>
                          <w:rFonts w:ascii="Comic Sans MS" w:hAnsi="Comic Sans M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13364">
        <w:rPr>
          <w:noProof/>
        </w:rPr>
        <mc:AlternateContent>
          <mc:Choice Requires="wps">
            <w:drawing>
              <wp:anchor distT="0" distB="0" distL="114300" distR="114300" simplePos="0" relativeHeight="251644416" behindDoc="0" locked="0" layoutInCell="1" allowOverlap="1" wp14:anchorId="115CBB71" wp14:editId="49B0B84E">
                <wp:simplePos x="0" y="0"/>
                <wp:positionH relativeFrom="column">
                  <wp:posOffset>3510952</wp:posOffset>
                </wp:positionH>
                <wp:positionV relativeFrom="paragraph">
                  <wp:posOffset>3577231</wp:posOffset>
                </wp:positionV>
                <wp:extent cx="2493034" cy="1146175"/>
                <wp:effectExtent l="0" t="0" r="0" b="0"/>
                <wp:wrapNone/>
                <wp:docPr id="37" name="Text Box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93034" cy="1146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23F519B" w14:textId="5AB1565B" w:rsidR="003F28D5" w:rsidRDefault="00774DF2" w:rsidP="003F28D5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Animation</w:t>
                            </w:r>
                          </w:p>
                          <w:p w14:paraId="2DA0E58F" w14:textId="4DF92E47" w:rsidR="003F28D5" w:rsidRDefault="003F28D5" w:rsidP="003F28D5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- </w:t>
                            </w:r>
                            <w:r w:rsidR="00813364" w:rsidRPr="00813364">
                              <w:rPr>
                                <w:rFonts w:ascii="Comic Sans MS" w:hAnsi="Comic Sans MS"/>
                              </w:rPr>
                              <w:t>2D computer animations</w:t>
                            </w:r>
                          </w:p>
                          <w:p w14:paraId="328DEFF8" w14:textId="77777777" w:rsidR="00813364" w:rsidRDefault="003F28D5" w:rsidP="003F28D5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- </w:t>
                            </w:r>
                            <w:r w:rsidR="00813364" w:rsidRPr="00813364">
                              <w:rPr>
                                <w:rFonts w:ascii="Comic Sans MS" w:hAnsi="Comic Sans MS"/>
                              </w:rPr>
                              <w:t xml:space="preserve">narrative through </w:t>
                            </w:r>
                          </w:p>
                          <w:p w14:paraId="1093708D" w14:textId="5FAA0BA2" w:rsidR="003F28D5" w:rsidRDefault="00813364" w:rsidP="003F28D5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  </w:t>
                            </w:r>
                            <w:r w:rsidRPr="00813364">
                              <w:rPr>
                                <w:rFonts w:ascii="Comic Sans MS" w:hAnsi="Comic Sans MS"/>
                              </w:rPr>
                              <w:t>animation</w:t>
                            </w:r>
                            <w:r w:rsidR="003F28D5">
                              <w:rPr>
                                <w:rFonts w:ascii="Comic Sans MS" w:hAnsi="Comic Sans MS"/>
                              </w:rPr>
                              <w:t xml:space="preserve"> </w:t>
                            </w:r>
                          </w:p>
                          <w:p w14:paraId="722A7827" w14:textId="675B1E28" w:rsidR="003F28D5" w:rsidRDefault="003F28D5" w:rsidP="003F28D5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 </w:t>
                            </w:r>
                          </w:p>
                          <w:p w14:paraId="0297583E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15CBB71" id="Text Box 37" o:spid="_x0000_s1036" type="#_x0000_t202" style="position:absolute;margin-left:276.45pt;margin-top:281.65pt;width:196.3pt;height:90.25pt;z-index:251644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" filled="f" stroked="f">
                <v:textbox>
                  <w:txbxContent>
                    <w:p w14:paraId="223F519B" w14:textId="5AB1565B" w:rsidR="003F28D5" w:rsidRDefault="00774DF2" w:rsidP="003F28D5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Animation</w:t>
                      </w:r>
                    </w:p>
                    <w:p w14:paraId="2DA0E58F" w14:textId="4DF92E47" w:rsidR="003F28D5" w:rsidRDefault="003F28D5" w:rsidP="003F28D5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- </w:t>
                      </w:r>
                      <w:r w:rsidR="00813364" w:rsidRPr="00813364">
                        <w:rPr>
                          <w:rFonts w:ascii="Comic Sans MS" w:hAnsi="Comic Sans MS"/>
                        </w:rPr>
                        <w:t>2D computer animations</w:t>
                      </w:r>
                    </w:p>
                    <w:p w14:paraId="328DEFF8" w14:textId="77777777" w:rsidR="00813364" w:rsidRDefault="003F28D5" w:rsidP="003F28D5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- </w:t>
                      </w:r>
                      <w:r w:rsidR="00813364" w:rsidRPr="00813364">
                        <w:rPr>
                          <w:rFonts w:ascii="Comic Sans MS" w:hAnsi="Comic Sans MS"/>
                        </w:rPr>
                        <w:t xml:space="preserve">narrative through </w:t>
                      </w:r>
                    </w:p>
                    <w:p w14:paraId="1093708D" w14:textId="5FAA0BA2" w:rsidR="003F28D5" w:rsidRDefault="00813364" w:rsidP="003F28D5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  </w:t>
                      </w:r>
                      <w:r w:rsidRPr="00813364">
                        <w:rPr>
                          <w:rFonts w:ascii="Comic Sans MS" w:hAnsi="Comic Sans MS"/>
                        </w:rPr>
                        <w:t>animation</w:t>
                      </w:r>
                      <w:r w:rsidR="003F28D5">
                        <w:rPr>
                          <w:rFonts w:ascii="Comic Sans MS" w:hAnsi="Comic Sans MS"/>
                        </w:rPr>
                        <w:t xml:space="preserve"> </w:t>
                      </w:r>
                    </w:p>
                    <w:p w14:paraId="722A7827" w14:textId="675B1E28" w:rsidR="003F28D5" w:rsidRDefault="003F28D5" w:rsidP="003F28D5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 </w:t>
                      </w:r>
                    </w:p>
                    <w:p w14:paraId="0297583E" w14:textId="77777777" w:rsidR="007F685B" w:rsidRDefault="007F685B" w:rsidP="007F685B">
                      <w:pPr>
                        <w:rPr>
                          <w:rFonts w:ascii="Comic Sans MS" w:hAnsi="Comic Sans MS"/>
                          <w:color w:val="00000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74DF2">
        <w:rPr>
          <w:noProof/>
        </w:rPr>
        <mc:AlternateContent>
          <mc:Choice Requires="wps">
            <w:drawing>
              <wp:anchor distT="0" distB="0" distL="114300" distR="114300" simplePos="0" relativeHeight="251706880" behindDoc="0" locked="0" layoutInCell="1" allowOverlap="1" wp14:anchorId="3356BA8A" wp14:editId="0101BEBF">
                <wp:simplePos x="0" y="0"/>
                <wp:positionH relativeFrom="column">
                  <wp:posOffset>6012610</wp:posOffset>
                </wp:positionH>
                <wp:positionV relativeFrom="paragraph">
                  <wp:posOffset>454468</wp:posOffset>
                </wp:positionV>
                <wp:extent cx="3510951" cy="3823132"/>
                <wp:effectExtent l="0" t="0" r="0" b="6350"/>
                <wp:wrapNone/>
                <wp:docPr id="49" name="Text Box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10951" cy="382313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C9D0B62" w14:textId="30B4C71B" w:rsidR="0085577D" w:rsidRPr="001A20F3" w:rsidRDefault="002A17DD" w:rsidP="0085577D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</w:pPr>
                            <w:r w:rsidRPr="001A20F3"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  <w:t xml:space="preserve">Changes of </w:t>
                            </w:r>
                            <w:r w:rsidR="00D40E8B" w:rsidRPr="001A20F3"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  <w:t>M</w:t>
                            </w:r>
                            <w:r w:rsidRPr="001A20F3"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  <w:t>aterials</w:t>
                            </w:r>
                          </w:p>
                          <w:p w14:paraId="7887E2E4" w14:textId="209640BB" w:rsidR="007B3916" w:rsidRPr="001A20F3" w:rsidRDefault="0085577D" w:rsidP="007B3916">
                            <w:pPr>
                              <w:pStyle w:val="ListParagraph"/>
                              <w:spacing w:before="100" w:after="200" w:line="276" w:lineRule="auto"/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</w:pPr>
                            <w:r w:rsidRPr="001A20F3"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  <w:t xml:space="preserve">- </w:t>
                            </w:r>
                            <w:r w:rsidR="00BE15E3" w:rsidRPr="001A20F3"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  <w:t xml:space="preserve">Compare and group everyday materials </w:t>
                            </w:r>
                            <w:r w:rsidR="000F673D"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  <w:t>based on</w:t>
                            </w:r>
                            <w:r w:rsidR="00BE15E3" w:rsidRPr="001A20F3"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  <w:t xml:space="preserve"> their properties</w:t>
                            </w:r>
                          </w:p>
                          <w:p w14:paraId="33DB9150" w14:textId="2D925F4C" w:rsidR="005F1E99" w:rsidRPr="001A20F3" w:rsidRDefault="0085577D" w:rsidP="005F1E99">
                            <w:pPr>
                              <w:pStyle w:val="ListParagraph"/>
                              <w:spacing w:before="100" w:after="200" w:line="276" w:lineRule="auto"/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</w:pPr>
                            <w:r w:rsidRPr="001A20F3"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  <w:t xml:space="preserve">- </w:t>
                            </w:r>
                            <w:r w:rsidR="00A94A9F"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  <w:t>Explore how</w:t>
                            </w:r>
                            <w:r w:rsidR="005F1E99" w:rsidRPr="001A20F3"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  <w:t xml:space="preserve"> some materials will dissolve to form a solution and how to recover a substance from a solution </w:t>
                            </w:r>
                          </w:p>
                          <w:p w14:paraId="4A03D7F6" w14:textId="77777777" w:rsidR="00F54BDF" w:rsidRPr="001A20F3" w:rsidRDefault="0085577D" w:rsidP="00F54BDF">
                            <w:pPr>
                              <w:pStyle w:val="ListParagraph"/>
                              <w:spacing w:before="100" w:after="200" w:line="276" w:lineRule="auto"/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</w:pPr>
                            <w:r w:rsidRPr="001A20F3"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  <w:t xml:space="preserve">- </w:t>
                            </w:r>
                            <w:r w:rsidR="005F1E99" w:rsidRPr="001A20F3"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  <w:t xml:space="preserve">Use knowledge of solids, liquids and gases to decide how mixtures might be separated, including through filtering, sieving and evaporating </w:t>
                            </w:r>
                          </w:p>
                          <w:p w14:paraId="6010E105" w14:textId="1B3DAFE1" w:rsidR="00F54BDF" w:rsidRPr="001A20F3" w:rsidRDefault="0085577D" w:rsidP="0011457A">
                            <w:pPr>
                              <w:pStyle w:val="ListParagraph"/>
                              <w:spacing w:before="100" w:after="200" w:line="276" w:lineRule="auto"/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</w:pPr>
                            <w:r w:rsidRPr="001A20F3"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  <w:t xml:space="preserve">- </w:t>
                            </w:r>
                            <w:r w:rsidR="00F54BDF" w:rsidRPr="001A20F3"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  <w:t xml:space="preserve">Demonstrate that dissolving, mixing and changes of state are reversible changes </w:t>
                            </w:r>
                          </w:p>
                          <w:p w14:paraId="1420A2B5" w14:textId="029575C1" w:rsidR="0085577D" w:rsidRPr="001A20F3" w:rsidRDefault="0085577D" w:rsidP="00F54BDF">
                            <w:pPr>
                              <w:pStyle w:val="ListParagraph"/>
                              <w:spacing w:before="100" w:after="200" w:line="276" w:lineRule="auto"/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</w:pPr>
                          </w:p>
                          <w:p w14:paraId="430EA7D6" w14:textId="77777777" w:rsidR="0085577D" w:rsidRPr="001A20F3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</w:pPr>
                            <w:r w:rsidRPr="001A20F3"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  <w:t>- ?</w:t>
                            </w:r>
                          </w:p>
                          <w:p w14:paraId="24498B6B" w14:textId="77777777" w:rsidR="0085577D" w:rsidRPr="001A20F3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</w:pPr>
                            <w:r w:rsidRPr="001A20F3"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  <w:t>- ?</w:t>
                            </w:r>
                          </w:p>
                          <w:p w14:paraId="34765712" w14:textId="77777777" w:rsidR="0085577D" w:rsidRPr="001A20F3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</w:pPr>
                          </w:p>
                          <w:p w14:paraId="3AF72727" w14:textId="77777777" w:rsidR="0085577D" w:rsidRPr="001A20F3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</w:pPr>
                          </w:p>
                          <w:p w14:paraId="36A5E64D" w14:textId="77777777" w:rsidR="0085577D" w:rsidRPr="001A20F3" w:rsidRDefault="0085577D" w:rsidP="0085577D">
                            <w:pPr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</w:pPr>
                          </w:p>
                          <w:p w14:paraId="1580D75D" w14:textId="77777777" w:rsidR="0085577D" w:rsidRPr="001A20F3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</w:pPr>
                          </w:p>
                          <w:p w14:paraId="0AD2D7E4" w14:textId="77777777" w:rsidR="0085577D" w:rsidRPr="001A20F3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</w:pPr>
                          </w:p>
                          <w:p w14:paraId="55B0F5C8" w14:textId="77777777" w:rsidR="0085577D" w:rsidRPr="001A20F3" w:rsidRDefault="0085577D" w:rsidP="0085577D">
                            <w:pPr>
                              <w:ind w:left="720"/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</w:pPr>
                          </w:p>
                          <w:p w14:paraId="00D1DD17" w14:textId="77777777" w:rsidR="0085577D" w:rsidRPr="001A20F3" w:rsidRDefault="0085577D" w:rsidP="0085577D">
                            <w:pPr>
                              <w:ind w:left="720"/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</w:pPr>
                            <w:r w:rsidRPr="001A20F3"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0E1B7042" w14:textId="77777777" w:rsidR="0085577D" w:rsidRPr="001A20F3" w:rsidRDefault="0085577D" w:rsidP="0085577D">
                            <w:pPr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356BA8A" id="Text Box 49" o:spid="_x0000_s1037" type="#_x0000_t202" style="position:absolute;margin-left:473.45pt;margin-top:35.8pt;width:276.45pt;height:301.05pt;z-index:251706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" filled="f" stroked="f">
                <v:textbox>
                  <w:txbxContent>
                    <w:p w14:paraId="7C9D0B62" w14:textId="30B4C71B" w:rsidR="0085577D" w:rsidRPr="001A20F3" w:rsidRDefault="002A17DD" w:rsidP="0085577D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  <w:sz w:val="22"/>
                          <w:szCs w:val="22"/>
                        </w:rPr>
                      </w:pPr>
                      <w:r w:rsidRPr="001A20F3">
                        <w:rPr>
                          <w:rFonts w:ascii="Comic Sans MS" w:hAnsi="Comic Sans MS"/>
                          <w:sz w:val="22"/>
                          <w:szCs w:val="22"/>
                        </w:rPr>
                        <w:t xml:space="preserve">Changes of </w:t>
                      </w:r>
                      <w:r w:rsidR="00D40E8B" w:rsidRPr="001A20F3">
                        <w:rPr>
                          <w:rFonts w:ascii="Comic Sans MS" w:hAnsi="Comic Sans MS"/>
                          <w:sz w:val="22"/>
                          <w:szCs w:val="22"/>
                        </w:rPr>
                        <w:t>M</w:t>
                      </w:r>
                      <w:r w:rsidRPr="001A20F3">
                        <w:rPr>
                          <w:rFonts w:ascii="Comic Sans MS" w:hAnsi="Comic Sans MS"/>
                          <w:sz w:val="22"/>
                          <w:szCs w:val="22"/>
                        </w:rPr>
                        <w:t>aterials</w:t>
                      </w:r>
                    </w:p>
                    <w:p w14:paraId="7887E2E4" w14:textId="209640BB" w:rsidR="007B3916" w:rsidRPr="001A20F3" w:rsidRDefault="0085577D" w:rsidP="007B3916">
                      <w:pPr>
                        <w:pStyle w:val="ListParagraph"/>
                        <w:spacing w:before="100" w:after="200" w:line="276" w:lineRule="auto"/>
                        <w:rPr>
                          <w:rFonts w:ascii="Comic Sans MS" w:hAnsi="Comic Sans MS"/>
                          <w:sz w:val="22"/>
                          <w:szCs w:val="22"/>
                        </w:rPr>
                      </w:pPr>
                      <w:r w:rsidRPr="001A20F3">
                        <w:rPr>
                          <w:rFonts w:ascii="Comic Sans MS" w:hAnsi="Comic Sans MS"/>
                          <w:sz w:val="22"/>
                          <w:szCs w:val="22"/>
                        </w:rPr>
                        <w:t xml:space="preserve">- </w:t>
                      </w:r>
                      <w:r w:rsidR="00BE15E3" w:rsidRPr="001A20F3">
                        <w:rPr>
                          <w:rFonts w:ascii="Comic Sans MS" w:hAnsi="Comic Sans MS"/>
                          <w:sz w:val="22"/>
                          <w:szCs w:val="22"/>
                        </w:rPr>
                        <w:t xml:space="preserve">Compare and group everyday materials </w:t>
                      </w:r>
                      <w:r w:rsidR="000F673D">
                        <w:rPr>
                          <w:rFonts w:ascii="Comic Sans MS" w:hAnsi="Comic Sans MS"/>
                          <w:sz w:val="22"/>
                          <w:szCs w:val="22"/>
                        </w:rPr>
                        <w:t>based on</w:t>
                      </w:r>
                      <w:r w:rsidR="00BE15E3" w:rsidRPr="001A20F3">
                        <w:rPr>
                          <w:rFonts w:ascii="Comic Sans MS" w:hAnsi="Comic Sans MS"/>
                          <w:sz w:val="22"/>
                          <w:szCs w:val="22"/>
                        </w:rPr>
                        <w:t xml:space="preserve"> their properties</w:t>
                      </w:r>
                    </w:p>
                    <w:p w14:paraId="33DB9150" w14:textId="2D925F4C" w:rsidR="005F1E99" w:rsidRPr="001A20F3" w:rsidRDefault="0085577D" w:rsidP="005F1E99">
                      <w:pPr>
                        <w:pStyle w:val="ListParagraph"/>
                        <w:spacing w:before="100" w:after="200" w:line="276" w:lineRule="auto"/>
                        <w:rPr>
                          <w:rFonts w:ascii="Comic Sans MS" w:hAnsi="Comic Sans MS"/>
                          <w:sz w:val="22"/>
                          <w:szCs w:val="22"/>
                        </w:rPr>
                      </w:pPr>
                      <w:r w:rsidRPr="001A20F3">
                        <w:rPr>
                          <w:rFonts w:ascii="Comic Sans MS" w:hAnsi="Comic Sans MS"/>
                          <w:sz w:val="22"/>
                          <w:szCs w:val="22"/>
                        </w:rPr>
                        <w:t xml:space="preserve">- </w:t>
                      </w:r>
                      <w:r w:rsidR="00A94A9F">
                        <w:rPr>
                          <w:rFonts w:ascii="Comic Sans MS" w:hAnsi="Comic Sans MS"/>
                          <w:sz w:val="22"/>
                          <w:szCs w:val="22"/>
                        </w:rPr>
                        <w:t>Explore how</w:t>
                      </w:r>
                      <w:r w:rsidR="005F1E99" w:rsidRPr="001A20F3">
                        <w:rPr>
                          <w:rFonts w:ascii="Comic Sans MS" w:hAnsi="Comic Sans MS"/>
                          <w:sz w:val="22"/>
                          <w:szCs w:val="22"/>
                        </w:rPr>
                        <w:t xml:space="preserve"> some materials will dissolve to form a solution and how to recover a substance from a solution </w:t>
                      </w:r>
                    </w:p>
                    <w:p w14:paraId="4A03D7F6" w14:textId="77777777" w:rsidR="00F54BDF" w:rsidRPr="001A20F3" w:rsidRDefault="0085577D" w:rsidP="00F54BDF">
                      <w:pPr>
                        <w:pStyle w:val="ListParagraph"/>
                        <w:spacing w:before="100" w:after="200" w:line="276" w:lineRule="auto"/>
                        <w:rPr>
                          <w:rFonts w:ascii="Comic Sans MS" w:hAnsi="Comic Sans MS"/>
                          <w:sz w:val="22"/>
                          <w:szCs w:val="22"/>
                        </w:rPr>
                      </w:pPr>
                      <w:r w:rsidRPr="001A20F3">
                        <w:rPr>
                          <w:rFonts w:ascii="Comic Sans MS" w:hAnsi="Comic Sans MS"/>
                          <w:sz w:val="22"/>
                          <w:szCs w:val="22"/>
                        </w:rPr>
                        <w:t xml:space="preserve">- </w:t>
                      </w:r>
                      <w:r w:rsidR="005F1E99" w:rsidRPr="001A20F3">
                        <w:rPr>
                          <w:rFonts w:ascii="Comic Sans MS" w:hAnsi="Comic Sans MS"/>
                          <w:sz w:val="22"/>
                          <w:szCs w:val="22"/>
                        </w:rPr>
                        <w:t xml:space="preserve">Use knowledge of solids, liquids and gases to decide how mixtures might be separated, including through filtering, sieving and evaporating </w:t>
                      </w:r>
                    </w:p>
                    <w:p w14:paraId="6010E105" w14:textId="1B3DAFE1" w:rsidR="00F54BDF" w:rsidRPr="001A20F3" w:rsidRDefault="0085577D" w:rsidP="0011457A">
                      <w:pPr>
                        <w:pStyle w:val="ListParagraph"/>
                        <w:spacing w:before="100" w:after="200" w:line="276" w:lineRule="auto"/>
                        <w:rPr>
                          <w:rFonts w:ascii="Comic Sans MS" w:hAnsi="Comic Sans MS"/>
                          <w:sz w:val="22"/>
                          <w:szCs w:val="22"/>
                        </w:rPr>
                      </w:pPr>
                      <w:r w:rsidRPr="001A20F3">
                        <w:rPr>
                          <w:rFonts w:ascii="Comic Sans MS" w:hAnsi="Comic Sans MS"/>
                          <w:sz w:val="22"/>
                          <w:szCs w:val="22"/>
                        </w:rPr>
                        <w:t xml:space="preserve">- </w:t>
                      </w:r>
                      <w:r w:rsidR="00F54BDF" w:rsidRPr="001A20F3">
                        <w:rPr>
                          <w:rFonts w:ascii="Comic Sans MS" w:hAnsi="Comic Sans MS"/>
                          <w:sz w:val="22"/>
                          <w:szCs w:val="22"/>
                        </w:rPr>
                        <w:t xml:space="preserve">Demonstrate that dissolving, mixing and changes of state are reversible changes </w:t>
                      </w:r>
                    </w:p>
                    <w:p w14:paraId="1420A2B5" w14:textId="029575C1" w:rsidR="0085577D" w:rsidRPr="001A20F3" w:rsidRDefault="0085577D" w:rsidP="00F54BDF">
                      <w:pPr>
                        <w:pStyle w:val="ListParagraph"/>
                        <w:spacing w:before="100" w:after="200" w:line="276" w:lineRule="auto"/>
                        <w:rPr>
                          <w:rFonts w:ascii="Comic Sans MS" w:hAnsi="Comic Sans MS"/>
                          <w:sz w:val="22"/>
                          <w:szCs w:val="22"/>
                        </w:rPr>
                      </w:pPr>
                    </w:p>
                    <w:p w14:paraId="430EA7D6" w14:textId="77777777" w:rsidR="0085577D" w:rsidRPr="001A20F3" w:rsidRDefault="0085577D" w:rsidP="0085577D">
                      <w:pPr>
                        <w:ind w:left="644"/>
                        <w:rPr>
                          <w:rFonts w:ascii="Comic Sans MS" w:hAnsi="Comic Sans MS"/>
                          <w:sz w:val="22"/>
                          <w:szCs w:val="22"/>
                        </w:rPr>
                      </w:pPr>
                      <w:r w:rsidRPr="001A20F3">
                        <w:rPr>
                          <w:rFonts w:ascii="Comic Sans MS" w:hAnsi="Comic Sans MS"/>
                          <w:sz w:val="22"/>
                          <w:szCs w:val="22"/>
                        </w:rPr>
                        <w:t>- ?</w:t>
                      </w:r>
                    </w:p>
                    <w:p w14:paraId="24498B6B" w14:textId="77777777" w:rsidR="0085577D" w:rsidRPr="001A20F3" w:rsidRDefault="0085577D" w:rsidP="0085577D">
                      <w:pPr>
                        <w:ind w:left="644"/>
                        <w:rPr>
                          <w:rFonts w:ascii="Comic Sans MS" w:hAnsi="Comic Sans MS"/>
                          <w:sz w:val="22"/>
                          <w:szCs w:val="22"/>
                        </w:rPr>
                      </w:pPr>
                      <w:r w:rsidRPr="001A20F3">
                        <w:rPr>
                          <w:rFonts w:ascii="Comic Sans MS" w:hAnsi="Comic Sans MS"/>
                          <w:sz w:val="22"/>
                          <w:szCs w:val="22"/>
                        </w:rPr>
                        <w:t>- ?</w:t>
                      </w:r>
                    </w:p>
                    <w:p w14:paraId="34765712" w14:textId="77777777" w:rsidR="0085577D" w:rsidRPr="001A20F3" w:rsidRDefault="0085577D" w:rsidP="0085577D">
                      <w:pPr>
                        <w:ind w:left="644"/>
                        <w:rPr>
                          <w:rFonts w:ascii="Comic Sans MS" w:hAnsi="Comic Sans MS"/>
                          <w:sz w:val="22"/>
                          <w:szCs w:val="22"/>
                        </w:rPr>
                      </w:pPr>
                    </w:p>
                    <w:p w14:paraId="3AF72727" w14:textId="77777777" w:rsidR="0085577D" w:rsidRPr="001A20F3" w:rsidRDefault="0085577D" w:rsidP="0085577D">
                      <w:pPr>
                        <w:ind w:left="644"/>
                        <w:rPr>
                          <w:rFonts w:ascii="Comic Sans MS" w:hAnsi="Comic Sans MS"/>
                          <w:sz w:val="22"/>
                          <w:szCs w:val="22"/>
                        </w:rPr>
                      </w:pPr>
                    </w:p>
                    <w:p w14:paraId="36A5E64D" w14:textId="77777777" w:rsidR="0085577D" w:rsidRPr="001A20F3" w:rsidRDefault="0085577D" w:rsidP="0085577D">
                      <w:pPr>
                        <w:rPr>
                          <w:rFonts w:ascii="Comic Sans MS" w:hAnsi="Comic Sans MS"/>
                          <w:sz w:val="22"/>
                          <w:szCs w:val="22"/>
                        </w:rPr>
                      </w:pPr>
                    </w:p>
                    <w:p w14:paraId="1580D75D" w14:textId="77777777" w:rsidR="0085577D" w:rsidRPr="001A20F3" w:rsidRDefault="0085577D" w:rsidP="0085577D">
                      <w:pPr>
                        <w:ind w:left="644"/>
                        <w:rPr>
                          <w:rFonts w:ascii="Comic Sans MS" w:hAnsi="Comic Sans MS"/>
                          <w:sz w:val="22"/>
                          <w:szCs w:val="22"/>
                        </w:rPr>
                      </w:pPr>
                    </w:p>
                    <w:p w14:paraId="0AD2D7E4" w14:textId="77777777" w:rsidR="0085577D" w:rsidRPr="001A20F3" w:rsidRDefault="0085577D" w:rsidP="0085577D">
                      <w:pPr>
                        <w:ind w:left="644"/>
                        <w:rPr>
                          <w:rFonts w:ascii="Comic Sans MS" w:hAnsi="Comic Sans MS"/>
                          <w:sz w:val="22"/>
                          <w:szCs w:val="22"/>
                        </w:rPr>
                      </w:pPr>
                    </w:p>
                    <w:p w14:paraId="55B0F5C8" w14:textId="77777777" w:rsidR="0085577D" w:rsidRPr="001A20F3" w:rsidRDefault="0085577D" w:rsidP="0085577D">
                      <w:pPr>
                        <w:ind w:left="720"/>
                        <w:rPr>
                          <w:rFonts w:ascii="Comic Sans MS" w:hAnsi="Comic Sans MS"/>
                          <w:sz w:val="22"/>
                          <w:szCs w:val="22"/>
                        </w:rPr>
                      </w:pPr>
                    </w:p>
                    <w:p w14:paraId="00D1DD17" w14:textId="77777777" w:rsidR="0085577D" w:rsidRPr="001A20F3" w:rsidRDefault="0085577D" w:rsidP="0085577D">
                      <w:pPr>
                        <w:ind w:left="720"/>
                        <w:rPr>
                          <w:rFonts w:ascii="Comic Sans MS" w:hAnsi="Comic Sans MS"/>
                          <w:sz w:val="22"/>
                          <w:szCs w:val="22"/>
                        </w:rPr>
                      </w:pPr>
                      <w:r w:rsidRPr="001A20F3">
                        <w:rPr>
                          <w:rFonts w:ascii="Comic Sans MS" w:hAnsi="Comic Sans MS"/>
                          <w:sz w:val="22"/>
                          <w:szCs w:val="22"/>
                        </w:rPr>
                        <w:t xml:space="preserve"> </w:t>
                      </w:r>
                    </w:p>
                    <w:p w14:paraId="0E1B7042" w14:textId="77777777" w:rsidR="0085577D" w:rsidRPr="001A20F3" w:rsidRDefault="0085577D" w:rsidP="0085577D">
                      <w:pPr>
                        <w:rPr>
                          <w:rFonts w:ascii="Comic Sans MS" w:hAnsi="Comic Sans MS"/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74DF2">
        <w:rPr>
          <w:noProof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78F561CE" wp14:editId="6B3163FA">
                <wp:simplePos x="0" y="0"/>
                <wp:positionH relativeFrom="column">
                  <wp:posOffset>3485072</wp:posOffset>
                </wp:positionH>
                <wp:positionV relativeFrom="paragraph">
                  <wp:posOffset>5021017</wp:posOffset>
                </wp:positionV>
                <wp:extent cx="2486049" cy="1118235"/>
                <wp:effectExtent l="0" t="0" r="0" b="5715"/>
                <wp:wrapNone/>
                <wp:docPr id="31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86049" cy="1118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AB79B88" w14:textId="64C83B61" w:rsidR="003F28D5" w:rsidRPr="00774DF2" w:rsidRDefault="00774DF2" w:rsidP="00774DF2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</w:pPr>
                            <w:r w:rsidRPr="00774DF2"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  <w:t>Create a musical instrument using food</w:t>
                            </w:r>
                          </w:p>
                          <w:p w14:paraId="3A6BED98" w14:textId="5551A021" w:rsidR="00774DF2" w:rsidRPr="00774DF2" w:rsidRDefault="00774DF2" w:rsidP="00774DF2">
                            <w:pPr>
                              <w:ind w:left="644"/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</w:pPr>
                            <w:r w:rsidRPr="00774DF2"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  <w:t>- follow a piece of music</w:t>
                            </w:r>
                          </w:p>
                          <w:p w14:paraId="5986A8E6" w14:textId="77777777" w:rsidR="00774DF2" w:rsidRPr="00774DF2" w:rsidRDefault="00774DF2" w:rsidP="00774DF2">
                            <w:pPr>
                              <w:ind w:left="644"/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</w:pPr>
                            <w:r w:rsidRPr="00774DF2"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  <w:t>- follow a rhythm</w:t>
                            </w:r>
                          </w:p>
                          <w:p w14:paraId="0F2DFCB1" w14:textId="548E9764" w:rsidR="00774DF2" w:rsidRPr="0047740A" w:rsidRDefault="00774DF2" w:rsidP="00774DF2">
                            <w:pPr>
                              <w:ind w:left="644"/>
                              <w:rPr>
                                <w:rFonts w:ascii="Comic Sans MS" w:hAnsi="Comic Sans MS"/>
                                <w:color w:val="FFFF00"/>
                                <w:sz w:val="23"/>
                                <w:szCs w:val="23"/>
                              </w:rPr>
                            </w:pPr>
                          </w:p>
                          <w:p w14:paraId="60D67A35" w14:textId="7243D775" w:rsidR="003F28D5" w:rsidRDefault="003F28D5" w:rsidP="003F28D5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526C8B19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8F561CE" id="Text Box 31" o:spid="_x0000_s1038" type="#_x0000_t202" style="position:absolute;margin-left:274.4pt;margin-top:395.35pt;width:195.75pt;height:88.0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" filled="f" stroked="f">
                <v:textbox>
                  <w:txbxContent>
                    <w:p w14:paraId="2AB79B88" w14:textId="64C83B61" w:rsidR="003F28D5" w:rsidRPr="00774DF2" w:rsidRDefault="00774DF2" w:rsidP="00774DF2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  <w:sz w:val="22"/>
                          <w:szCs w:val="22"/>
                        </w:rPr>
                      </w:pPr>
                      <w:r w:rsidRPr="00774DF2">
                        <w:rPr>
                          <w:rFonts w:ascii="Comic Sans MS" w:hAnsi="Comic Sans MS"/>
                          <w:sz w:val="22"/>
                          <w:szCs w:val="22"/>
                        </w:rPr>
                        <w:t>Create a musical instrument using food</w:t>
                      </w:r>
                    </w:p>
                    <w:p w14:paraId="3A6BED98" w14:textId="5551A021" w:rsidR="00774DF2" w:rsidRPr="00774DF2" w:rsidRDefault="00774DF2" w:rsidP="00774DF2">
                      <w:pPr>
                        <w:ind w:left="644"/>
                        <w:rPr>
                          <w:rFonts w:ascii="Comic Sans MS" w:hAnsi="Comic Sans MS"/>
                          <w:sz w:val="22"/>
                          <w:szCs w:val="22"/>
                        </w:rPr>
                      </w:pPr>
                      <w:r w:rsidRPr="00774DF2">
                        <w:rPr>
                          <w:rFonts w:ascii="Comic Sans MS" w:hAnsi="Comic Sans MS"/>
                          <w:sz w:val="22"/>
                          <w:szCs w:val="22"/>
                        </w:rPr>
                        <w:t>- follow a piece of musi</w:t>
                      </w:r>
                      <w:r w:rsidRPr="00774DF2">
                        <w:rPr>
                          <w:rFonts w:ascii="Comic Sans MS" w:hAnsi="Comic Sans MS"/>
                          <w:sz w:val="22"/>
                          <w:szCs w:val="22"/>
                        </w:rPr>
                        <w:t>c</w:t>
                      </w:r>
                    </w:p>
                    <w:p w14:paraId="5986A8E6" w14:textId="77777777" w:rsidR="00774DF2" w:rsidRPr="00774DF2" w:rsidRDefault="00774DF2" w:rsidP="00774DF2">
                      <w:pPr>
                        <w:ind w:left="644"/>
                        <w:rPr>
                          <w:rFonts w:ascii="Comic Sans MS" w:hAnsi="Comic Sans MS"/>
                          <w:sz w:val="22"/>
                          <w:szCs w:val="22"/>
                        </w:rPr>
                      </w:pPr>
                      <w:r w:rsidRPr="00774DF2">
                        <w:rPr>
                          <w:rFonts w:ascii="Comic Sans MS" w:hAnsi="Comic Sans MS"/>
                          <w:sz w:val="22"/>
                          <w:szCs w:val="22"/>
                        </w:rPr>
                        <w:t>- follow a rhythm</w:t>
                      </w:r>
                    </w:p>
                    <w:p w14:paraId="0F2DFCB1" w14:textId="548E9764" w:rsidR="00774DF2" w:rsidRPr="0047740A" w:rsidRDefault="00774DF2" w:rsidP="00774DF2">
                      <w:pPr>
                        <w:ind w:left="644"/>
                        <w:rPr>
                          <w:rFonts w:ascii="Comic Sans MS" w:hAnsi="Comic Sans MS"/>
                          <w:color w:val="FFFF00"/>
                          <w:sz w:val="23"/>
                          <w:szCs w:val="23"/>
                        </w:rPr>
                      </w:pPr>
                    </w:p>
                    <w:p w14:paraId="60D67A35" w14:textId="7243D775" w:rsidR="003F28D5" w:rsidRDefault="003F28D5" w:rsidP="003F28D5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526C8B19" w14:textId="77777777" w:rsidR="007F685B" w:rsidRDefault="007F685B" w:rsidP="007F685B">
                      <w:pPr>
                        <w:rPr>
                          <w:rFonts w:ascii="Comic Sans MS" w:hAnsi="Comic Sans MS"/>
                          <w:color w:val="00000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F3F56">
        <w:rPr>
          <w:noProof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15D60C5A" wp14:editId="38A55F8F">
                <wp:simplePos x="0" y="0"/>
                <wp:positionH relativeFrom="column">
                  <wp:posOffset>-769716</wp:posOffset>
                </wp:positionH>
                <wp:positionV relativeFrom="paragraph">
                  <wp:posOffset>3462595</wp:posOffset>
                </wp:positionV>
                <wp:extent cx="4221480" cy="2598420"/>
                <wp:effectExtent l="3175" t="635" r="4445" b="1270"/>
                <wp:wrapNone/>
                <wp:docPr id="34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21480" cy="25984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49DF7C0" w14:textId="77777777" w:rsidR="007F685B" w:rsidRPr="00CF3F56" w:rsidRDefault="007F685B" w:rsidP="007F685B">
                            <w:pPr>
                              <w:tabs>
                                <w:tab w:val="num" w:pos="360"/>
                              </w:tabs>
                              <w:overflowPunct w:val="0"/>
                              <w:autoSpaceDE w:val="0"/>
                              <w:autoSpaceDN w:val="0"/>
                              <w:adjustRightInd w:val="0"/>
                              <w:jc w:val="both"/>
                              <w:textAlignment w:val="baseline"/>
                              <w:rPr>
                                <w:rFonts w:ascii="Comic Sans MS" w:hAnsi="Comic Sans MS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</w:pPr>
                          </w:p>
                          <w:p w14:paraId="5B364FA5" w14:textId="2865B4B8" w:rsidR="007F685B" w:rsidRPr="00CF3F56" w:rsidRDefault="00CF3F56" w:rsidP="007F685B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CF3F56">
                              <w:rPr>
                                <w:rFonts w:ascii="Comic Sans MS" w:hAnsi="Comic Sans MS"/>
                                <w:color w:val="000000"/>
                                <w:sz w:val="22"/>
                                <w:szCs w:val="22"/>
                              </w:rPr>
                              <w:t>Climates and biomes around the world linked to food production</w:t>
                            </w:r>
                          </w:p>
                          <w:p w14:paraId="2D2788A8" w14:textId="37C8DE56" w:rsidR="0085577D" w:rsidRPr="00CF3F56" w:rsidRDefault="00CF3F56" w:rsidP="007F685B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CF3F56">
                              <w:rPr>
                                <w:rFonts w:ascii="Comic Sans MS" w:hAnsi="Comic Sans MS"/>
                                <w:color w:val="000000"/>
                                <w:sz w:val="22"/>
                                <w:szCs w:val="22"/>
                              </w:rPr>
                              <w:t>Import of food and food miles</w:t>
                            </w:r>
                          </w:p>
                          <w:p w14:paraId="4271C335" w14:textId="55119D40" w:rsidR="0085577D" w:rsidRPr="00CF3F56" w:rsidRDefault="00CF3F56" w:rsidP="007F685B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CF3F56">
                              <w:rPr>
                                <w:rFonts w:ascii="Comic Sans MS" w:hAnsi="Comic Sans MS"/>
                                <w:color w:val="000000"/>
                                <w:sz w:val="22"/>
                                <w:szCs w:val="22"/>
                              </w:rPr>
                              <w:t>Different types of farming and how geography impacts land use</w:t>
                            </w:r>
                          </w:p>
                          <w:p w14:paraId="594A3C56" w14:textId="771C4DDA" w:rsidR="0085577D" w:rsidRPr="00CF3F56" w:rsidRDefault="00CF3F56" w:rsidP="007F685B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CF3F56">
                              <w:rPr>
                                <w:rFonts w:ascii="Comic Sans MS" w:hAnsi="Comic Sans MS"/>
                                <w:color w:val="000000"/>
                                <w:sz w:val="22"/>
                                <w:szCs w:val="22"/>
                              </w:rPr>
                              <w:t>Examine how food, availability, production and retail have changed over time</w:t>
                            </w:r>
                          </w:p>
                          <w:p w14:paraId="300F43E9" w14:textId="0D1ABB3B" w:rsidR="0085577D" w:rsidRPr="00CF3F56" w:rsidRDefault="00CF3F56" w:rsidP="007F685B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CF3F56"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  <w:t>Combine a variety of ingredients using a range of cooking techniques</w:t>
                            </w:r>
                          </w:p>
                          <w:p w14:paraId="145F4479" w14:textId="3B3C6159" w:rsidR="0085577D" w:rsidRPr="00CF3F56" w:rsidRDefault="00CF3F56" w:rsidP="007F685B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CF3F56"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  <w:t>Select appropriate tools to cook a range of dishes</w:t>
                            </w:r>
                          </w:p>
                          <w:p w14:paraId="5A7DE684" w14:textId="282197CB" w:rsidR="0085577D" w:rsidRPr="00CF3F56" w:rsidRDefault="00CF3F56" w:rsidP="007F685B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CF3F56">
                              <w:rPr>
                                <w:rFonts w:ascii="Comic Sans MS" w:hAnsi="Comic Sans MS" w:cstheme="minorHAnsi"/>
                                <w:sz w:val="22"/>
                                <w:szCs w:val="22"/>
                              </w:rPr>
                              <w:t>Use the elements of art to create different representations of food</w:t>
                            </w:r>
                          </w:p>
                          <w:p w14:paraId="58C1BC5E" w14:textId="56155034" w:rsidR="0085577D" w:rsidRPr="00CF3F56" w:rsidRDefault="0085577D" w:rsidP="00CF3F56">
                            <w:pPr>
                              <w:overflowPunct w:val="0"/>
                              <w:autoSpaceDE w:val="0"/>
                              <w:autoSpaceDN w:val="0"/>
                              <w:adjustRightInd w:val="0"/>
                              <w:ind w:left="720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  <w:sz w:val="22"/>
                                <w:szCs w:val="22"/>
                              </w:rPr>
                            </w:pPr>
                          </w:p>
                          <w:p w14:paraId="6647DE67" w14:textId="4574D9B2" w:rsidR="0085577D" w:rsidRPr="00CF3F56" w:rsidRDefault="0085577D" w:rsidP="007F685B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CF3F56">
                              <w:rPr>
                                <w:rFonts w:ascii="Comic Sans MS" w:hAnsi="Comic Sans MS"/>
                                <w:color w:val="000000"/>
                                <w:sz w:val="22"/>
                                <w:szCs w:val="22"/>
                              </w:rPr>
                              <w:t>...</w:t>
                            </w:r>
                          </w:p>
                          <w:p w14:paraId="2ED05B81" w14:textId="7F0ECD1E" w:rsidR="0085577D" w:rsidRPr="00CF3F56" w:rsidRDefault="0085577D" w:rsidP="007F685B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CF3F56">
                              <w:rPr>
                                <w:rFonts w:ascii="Comic Sans MS" w:hAnsi="Comic Sans MS"/>
                                <w:color w:val="000000"/>
                                <w:sz w:val="22"/>
                                <w:szCs w:val="22"/>
                              </w:rPr>
                              <w:t>...</w:t>
                            </w:r>
                          </w:p>
                          <w:p w14:paraId="4B1861C2" w14:textId="73BF7476" w:rsidR="007F685B" w:rsidRPr="00CF3F56" w:rsidRDefault="007F685B" w:rsidP="007F685B">
                            <w:pPr>
                              <w:overflowPunct w:val="0"/>
                              <w:autoSpaceDE w:val="0"/>
                              <w:autoSpaceDN w:val="0"/>
                              <w:adjustRightInd w:val="0"/>
                              <w:ind w:left="360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  <w:sz w:val="22"/>
                                <w:szCs w:val="22"/>
                              </w:rPr>
                            </w:pPr>
                          </w:p>
                          <w:p w14:paraId="016B213A" w14:textId="77777777" w:rsidR="007F685B" w:rsidRPr="00CF3F56" w:rsidRDefault="007F685B" w:rsidP="007F685B">
                            <w:pPr>
                              <w:overflowPunct w:val="0"/>
                              <w:autoSpaceDE w:val="0"/>
                              <w:autoSpaceDN w:val="0"/>
                              <w:adjustRightInd w:val="0"/>
                              <w:ind w:left="360"/>
                              <w:jc w:val="both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  <w:sz w:val="16"/>
                                <w:szCs w:val="16"/>
                              </w:rPr>
                            </w:pPr>
                          </w:p>
                          <w:p w14:paraId="05E66812" w14:textId="77777777" w:rsidR="007F685B" w:rsidRPr="00CF3F56" w:rsidRDefault="007F685B" w:rsidP="007F685B">
                            <w:pPr>
                              <w:rPr>
                                <w:rFonts w:ascii="Comic Sans MS" w:hAnsi="Comic Sans MS"/>
                                <w:color w:val="000000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5D60C5A" id="Text Box 34" o:spid="_x0000_s1039" type="#_x0000_t202" style="position:absolute;margin-left:-60.6pt;margin-top:272.65pt;width:332.4pt;height:204.6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" filled="f" stroked="f">
                <v:textbox>
                  <w:txbxContent>
                    <w:p w14:paraId="249DF7C0" w14:textId="77777777" w:rsidR="007F685B" w:rsidRPr="00CF3F56" w:rsidRDefault="007F685B" w:rsidP="007F685B">
                      <w:pPr>
                        <w:tabs>
                          <w:tab w:val="num" w:pos="360"/>
                        </w:tabs>
                        <w:overflowPunct w:val="0"/>
                        <w:autoSpaceDE w:val="0"/>
                        <w:autoSpaceDN w:val="0"/>
                        <w:adjustRightInd w:val="0"/>
                        <w:jc w:val="both"/>
                        <w:textAlignment w:val="baseline"/>
                        <w:rPr>
                          <w:rFonts w:ascii="Comic Sans MS" w:hAnsi="Comic Sans MS"/>
                          <w:b/>
                          <w:bCs/>
                          <w:color w:val="000000"/>
                          <w:sz w:val="22"/>
                          <w:szCs w:val="22"/>
                        </w:rPr>
                      </w:pPr>
                    </w:p>
                    <w:p w14:paraId="5B364FA5" w14:textId="2865B4B8" w:rsidR="007F685B" w:rsidRPr="00CF3F56" w:rsidRDefault="00CF3F56" w:rsidP="007F685B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color w:val="000000"/>
                          <w:sz w:val="22"/>
                          <w:szCs w:val="22"/>
                        </w:rPr>
                      </w:pPr>
                      <w:r w:rsidRPr="00CF3F56">
                        <w:rPr>
                          <w:rFonts w:ascii="Comic Sans MS" w:hAnsi="Comic Sans MS"/>
                          <w:color w:val="000000"/>
                          <w:sz w:val="22"/>
                          <w:szCs w:val="22"/>
                        </w:rPr>
                        <w:t>Climates and biomes around the world linked to food production</w:t>
                      </w:r>
                    </w:p>
                    <w:p w14:paraId="2D2788A8" w14:textId="37C8DE56" w:rsidR="0085577D" w:rsidRPr="00CF3F56" w:rsidRDefault="00CF3F56" w:rsidP="007F685B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color w:val="000000"/>
                          <w:sz w:val="22"/>
                          <w:szCs w:val="22"/>
                        </w:rPr>
                      </w:pPr>
                      <w:r w:rsidRPr="00CF3F56">
                        <w:rPr>
                          <w:rFonts w:ascii="Comic Sans MS" w:hAnsi="Comic Sans MS"/>
                          <w:color w:val="000000"/>
                          <w:sz w:val="22"/>
                          <w:szCs w:val="22"/>
                        </w:rPr>
                        <w:t>Import of food and food miles</w:t>
                      </w:r>
                    </w:p>
                    <w:p w14:paraId="4271C335" w14:textId="55119D40" w:rsidR="0085577D" w:rsidRPr="00CF3F56" w:rsidRDefault="00CF3F56" w:rsidP="007F685B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color w:val="000000"/>
                          <w:sz w:val="22"/>
                          <w:szCs w:val="22"/>
                        </w:rPr>
                      </w:pPr>
                      <w:r w:rsidRPr="00CF3F56">
                        <w:rPr>
                          <w:rFonts w:ascii="Comic Sans MS" w:hAnsi="Comic Sans MS"/>
                          <w:color w:val="000000"/>
                          <w:sz w:val="22"/>
                          <w:szCs w:val="22"/>
                        </w:rPr>
                        <w:t>Different types of farming and how geography impacts land use</w:t>
                      </w:r>
                    </w:p>
                    <w:p w14:paraId="594A3C56" w14:textId="771C4DDA" w:rsidR="0085577D" w:rsidRPr="00CF3F56" w:rsidRDefault="00CF3F56" w:rsidP="007F685B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color w:val="000000"/>
                          <w:sz w:val="22"/>
                          <w:szCs w:val="22"/>
                        </w:rPr>
                      </w:pPr>
                      <w:r w:rsidRPr="00CF3F56">
                        <w:rPr>
                          <w:rFonts w:ascii="Comic Sans MS" w:hAnsi="Comic Sans MS"/>
                          <w:color w:val="000000"/>
                          <w:sz w:val="22"/>
                          <w:szCs w:val="22"/>
                        </w:rPr>
                        <w:t>Examine how food, availability, production and retail have changed over time</w:t>
                      </w:r>
                    </w:p>
                    <w:p w14:paraId="300F43E9" w14:textId="0D1ABB3B" w:rsidR="0085577D" w:rsidRPr="00CF3F56" w:rsidRDefault="00CF3F56" w:rsidP="007F685B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color w:val="000000"/>
                          <w:sz w:val="22"/>
                          <w:szCs w:val="22"/>
                        </w:rPr>
                      </w:pPr>
                      <w:r w:rsidRPr="00CF3F56">
                        <w:rPr>
                          <w:rFonts w:ascii="Comic Sans MS" w:hAnsi="Comic Sans MS"/>
                          <w:sz w:val="22"/>
                          <w:szCs w:val="22"/>
                        </w:rPr>
                        <w:t>Combine a variety of ingredients using a range of cooking techniques</w:t>
                      </w:r>
                    </w:p>
                    <w:p w14:paraId="145F4479" w14:textId="3B3C6159" w:rsidR="0085577D" w:rsidRPr="00CF3F56" w:rsidRDefault="00CF3F56" w:rsidP="007F685B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color w:val="000000"/>
                          <w:sz w:val="22"/>
                          <w:szCs w:val="22"/>
                        </w:rPr>
                      </w:pPr>
                      <w:r w:rsidRPr="00CF3F56">
                        <w:rPr>
                          <w:rFonts w:ascii="Comic Sans MS" w:hAnsi="Comic Sans MS"/>
                          <w:sz w:val="22"/>
                          <w:szCs w:val="22"/>
                        </w:rPr>
                        <w:t>Select appropriate tools to cook a range of dishes</w:t>
                      </w:r>
                    </w:p>
                    <w:p w14:paraId="5A7DE684" w14:textId="282197CB" w:rsidR="0085577D" w:rsidRPr="00CF3F56" w:rsidRDefault="00CF3F56" w:rsidP="007F685B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color w:val="000000"/>
                          <w:sz w:val="22"/>
                          <w:szCs w:val="22"/>
                        </w:rPr>
                      </w:pPr>
                      <w:r w:rsidRPr="00CF3F56">
                        <w:rPr>
                          <w:rFonts w:ascii="Comic Sans MS" w:hAnsi="Comic Sans MS" w:cstheme="minorHAnsi"/>
                          <w:sz w:val="22"/>
                          <w:szCs w:val="22"/>
                        </w:rPr>
                        <w:t>Use the elements of art to create different representations of food</w:t>
                      </w:r>
                    </w:p>
                    <w:p w14:paraId="58C1BC5E" w14:textId="56155034" w:rsidR="0085577D" w:rsidRPr="00CF3F56" w:rsidRDefault="0085577D" w:rsidP="00CF3F56">
                      <w:pPr>
                        <w:overflowPunct w:val="0"/>
                        <w:autoSpaceDE w:val="0"/>
                        <w:autoSpaceDN w:val="0"/>
                        <w:adjustRightInd w:val="0"/>
                        <w:ind w:left="720"/>
                        <w:textAlignment w:val="baseline"/>
                        <w:rPr>
                          <w:rFonts w:ascii="Comic Sans MS" w:hAnsi="Comic Sans MS"/>
                          <w:color w:val="000000"/>
                          <w:sz w:val="22"/>
                          <w:szCs w:val="22"/>
                        </w:rPr>
                      </w:pPr>
                    </w:p>
                    <w:p w14:paraId="6647DE67" w14:textId="4574D9B2" w:rsidR="0085577D" w:rsidRPr="00CF3F56" w:rsidRDefault="0085577D" w:rsidP="007F685B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color w:val="000000"/>
                          <w:sz w:val="22"/>
                          <w:szCs w:val="22"/>
                        </w:rPr>
                      </w:pPr>
                      <w:r w:rsidRPr="00CF3F56">
                        <w:rPr>
                          <w:rFonts w:ascii="Comic Sans MS" w:hAnsi="Comic Sans MS"/>
                          <w:color w:val="000000"/>
                          <w:sz w:val="22"/>
                          <w:szCs w:val="22"/>
                        </w:rPr>
                        <w:t>...</w:t>
                      </w:r>
                    </w:p>
                    <w:p w14:paraId="2ED05B81" w14:textId="7F0ECD1E" w:rsidR="0085577D" w:rsidRPr="00CF3F56" w:rsidRDefault="0085577D" w:rsidP="007F685B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color w:val="000000"/>
                          <w:sz w:val="22"/>
                          <w:szCs w:val="22"/>
                        </w:rPr>
                      </w:pPr>
                      <w:r w:rsidRPr="00CF3F56">
                        <w:rPr>
                          <w:rFonts w:ascii="Comic Sans MS" w:hAnsi="Comic Sans MS"/>
                          <w:color w:val="000000"/>
                          <w:sz w:val="22"/>
                          <w:szCs w:val="22"/>
                        </w:rPr>
                        <w:t>...</w:t>
                      </w:r>
                    </w:p>
                    <w:p w14:paraId="4B1861C2" w14:textId="73BF7476" w:rsidR="007F685B" w:rsidRPr="00CF3F56" w:rsidRDefault="007F685B" w:rsidP="007F685B">
                      <w:pPr>
                        <w:overflowPunct w:val="0"/>
                        <w:autoSpaceDE w:val="0"/>
                        <w:autoSpaceDN w:val="0"/>
                        <w:adjustRightInd w:val="0"/>
                        <w:ind w:left="360"/>
                        <w:textAlignment w:val="baseline"/>
                        <w:rPr>
                          <w:rFonts w:ascii="Comic Sans MS" w:hAnsi="Comic Sans MS"/>
                          <w:color w:val="000000"/>
                          <w:sz w:val="22"/>
                          <w:szCs w:val="22"/>
                        </w:rPr>
                      </w:pPr>
                    </w:p>
                    <w:p w14:paraId="016B213A" w14:textId="77777777" w:rsidR="007F685B" w:rsidRPr="00CF3F56" w:rsidRDefault="007F685B" w:rsidP="007F685B">
                      <w:pPr>
                        <w:overflowPunct w:val="0"/>
                        <w:autoSpaceDE w:val="0"/>
                        <w:autoSpaceDN w:val="0"/>
                        <w:adjustRightInd w:val="0"/>
                        <w:ind w:left="360"/>
                        <w:jc w:val="both"/>
                        <w:textAlignment w:val="baseline"/>
                        <w:rPr>
                          <w:rFonts w:ascii="Comic Sans MS" w:hAnsi="Comic Sans MS"/>
                          <w:color w:val="000000"/>
                          <w:sz w:val="16"/>
                          <w:szCs w:val="16"/>
                        </w:rPr>
                      </w:pPr>
                    </w:p>
                    <w:p w14:paraId="05E66812" w14:textId="77777777" w:rsidR="007F685B" w:rsidRPr="00CF3F56" w:rsidRDefault="007F685B" w:rsidP="007F685B">
                      <w:pPr>
                        <w:rPr>
                          <w:rFonts w:ascii="Comic Sans MS" w:hAnsi="Comic Sans MS"/>
                          <w:color w:val="000000"/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1457A">
        <w:rPr>
          <w:noProof/>
        </w:rPr>
        <mc:AlternateContent>
          <mc:Choice Requires="wps">
            <w:drawing>
              <wp:anchor distT="0" distB="0" distL="114300" distR="114300" simplePos="0" relativeHeight="251628032" behindDoc="0" locked="0" layoutInCell="1" allowOverlap="1" wp14:anchorId="43996DEA" wp14:editId="064926F0">
                <wp:simplePos x="0" y="0"/>
                <wp:positionH relativeFrom="column">
                  <wp:posOffset>-794781</wp:posOffset>
                </wp:positionH>
                <wp:positionV relativeFrom="paragraph">
                  <wp:posOffset>465204</wp:posOffset>
                </wp:positionV>
                <wp:extent cx="3340100" cy="3750945"/>
                <wp:effectExtent l="3175" t="3175" r="0" b="0"/>
                <wp:wrapNone/>
                <wp:docPr id="45" name="Text Box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40100" cy="37509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6AAADE1" w14:textId="6C5BCA99" w:rsidR="007F685B" w:rsidRPr="0080342C" w:rsidRDefault="00F64BE3" w:rsidP="007F685B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</w:pPr>
                            <w:r w:rsidRPr="0080342C"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  <w:t>P</w:t>
                            </w:r>
                            <w:r w:rsidR="00D40E8B" w:rsidRPr="0080342C"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  <w:t>oetry</w:t>
                            </w:r>
                            <w:r w:rsidRPr="0080342C"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  <w:t> </w:t>
                            </w:r>
                          </w:p>
                          <w:p w14:paraId="6CDD7909" w14:textId="32645333" w:rsidR="007F685B" w:rsidRPr="0080342C" w:rsidRDefault="007F685B" w:rsidP="007F685B">
                            <w:pPr>
                              <w:ind w:left="644"/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</w:pPr>
                            <w:r w:rsidRPr="0080342C"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  <w:t xml:space="preserve">- </w:t>
                            </w:r>
                            <w:r w:rsidR="007936AF" w:rsidRPr="0080342C"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  <w:t>Write own poems based on food. </w:t>
                            </w:r>
                          </w:p>
                          <w:p w14:paraId="64F2AEBA" w14:textId="7C3F5A9A" w:rsidR="0085577D" w:rsidRPr="0080342C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</w:pPr>
                            <w:r w:rsidRPr="0080342C"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  <w:t xml:space="preserve">- </w:t>
                            </w:r>
                            <w:r w:rsidR="007936AF" w:rsidRPr="0080342C"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  <w:t>Examine different types of poetry and their structures. </w:t>
                            </w:r>
                          </w:p>
                          <w:p w14:paraId="58C99584" w14:textId="0FDA4D7E" w:rsidR="0085577D" w:rsidRPr="0080342C" w:rsidRDefault="0085577D" w:rsidP="00F9520A">
                            <w:pPr>
                              <w:ind w:left="644"/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</w:pPr>
                            <w:r w:rsidRPr="0080342C"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  <w:t xml:space="preserve">- </w:t>
                            </w:r>
                            <w:r w:rsidR="00AC1C8D" w:rsidRPr="0080342C"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  <w:t>Write, recall and perform different poems. </w:t>
                            </w:r>
                          </w:p>
                          <w:p w14:paraId="6E1BDB7D" w14:textId="4B2842D9" w:rsidR="0085577D" w:rsidRPr="0080342C" w:rsidRDefault="00D40E8B" w:rsidP="0085577D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</w:pPr>
                            <w:r w:rsidRPr="0080342C"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  <w:t>Newspaper Report</w:t>
                            </w:r>
                          </w:p>
                          <w:p w14:paraId="11286B0E" w14:textId="77777777" w:rsidR="0080342C" w:rsidRDefault="0085577D" w:rsidP="0085577D">
                            <w:pPr>
                              <w:ind w:left="284"/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</w:pPr>
                            <w:r w:rsidRPr="0080342C"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  <w:t xml:space="preserve">     </w:t>
                            </w:r>
                            <w:r w:rsidR="007F685B" w:rsidRPr="0080342C"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  <w:t xml:space="preserve">- </w:t>
                            </w:r>
                            <w:r w:rsidR="00AC1C8D" w:rsidRPr="0080342C"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  <w:t xml:space="preserve">Identify the structure and language </w:t>
                            </w:r>
                            <w:r w:rsidR="0080342C"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  <w:t xml:space="preserve">   </w:t>
                            </w:r>
                          </w:p>
                          <w:p w14:paraId="364B477F" w14:textId="3B1D1C84" w:rsidR="007F685B" w:rsidRPr="0080342C" w:rsidRDefault="0080342C" w:rsidP="0085577D">
                            <w:pPr>
                              <w:ind w:left="284"/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AC1C8D" w:rsidRPr="0080342C"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  <w:t>used to write a newspaper report. </w:t>
                            </w:r>
                          </w:p>
                          <w:p w14:paraId="0102A5A3" w14:textId="4BE24027" w:rsidR="007F685B" w:rsidRPr="0080342C" w:rsidRDefault="007F685B" w:rsidP="0085577D">
                            <w:pPr>
                              <w:ind w:left="644"/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</w:pPr>
                            <w:r w:rsidRPr="0080342C"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  <w:t xml:space="preserve">- </w:t>
                            </w:r>
                            <w:r w:rsidR="00F9520A" w:rsidRPr="0080342C"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  <w:t>Create a newspaper report to reflect real events or the events of Charlie and the Chocolate Factory. </w:t>
                            </w:r>
                          </w:p>
                          <w:p w14:paraId="5D99112A" w14:textId="69EE576A" w:rsidR="007F685B" w:rsidRPr="0080342C" w:rsidRDefault="007F685B" w:rsidP="0085577D">
                            <w:pPr>
                              <w:ind w:left="644"/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</w:pPr>
                          </w:p>
                          <w:p w14:paraId="543465E1" w14:textId="77777777" w:rsidR="007F685B" w:rsidRPr="0080342C" w:rsidRDefault="007F685B" w:rsidP="007F685B">
                            <w:pPr>
                              <w:ind w:left="644"/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</w:pPr>
                          </w:p>
                          <w:p w14:paraId="79354413" w14:textId="77777777" w:rsidR="007F685B" w:rsidRPr="0080342C" w:rsidRDefault="007F685B" w:rsidP="007F685B">
                            <w:pPr>
                              <w:ind w:left="644"/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</w:pPr>
                          </w:p>
                          <w:p w14:paraId="0B8176DB" w14:textId="77777777" w:rsidR="007F685B" w:rsidRPr="0080342C" w:rsidRDefault="007F685B" w:rsidP="007F685B">
                            <w:pPr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</w:pPr>
                          </w:p>
                          <w:p w14:paraId="00B95D0B" w14:textId="77777777" w:rsidR="007F685B" w:rsidRPr="0080342C" w:rsidRDefault="007F685B" w:rsidP="007F685B">
                            <w:pPr>
                              <w:ind w:left="644"/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</w:pPr>
                          </w:p>
                          <w:p w14:paraId="62332C49" w14:textId="77777777" w:rsidR="007F685B" w:rsidRPr="0080342C" w:rsidRDefault="007F685B" w:rsidP="007F685B">
                            <w:pPr>
                              <w:ind w:left="644"/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</w:pPr>
                          </w:p>
                          <w:p w14:paraId="6036DCB0" w14:textId="77777777" w:rsidR="007F685B" w:rsidRPr="0080342C" w:rsidRDefault="007F685B" w:rsidP="007F685B">
                            <w:pPr>
                              <w:ind w:left="720"/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</w:pPr>
                          </w:p>
                          <w:p w14:paraId="33BD2E05" w14:textId="77777777" w:rsidR="007F685B" w:rsidRPr="0080342C" w:rsidRDefault="007F685B" w:rsidP="007F685B">
                            <w:pPr>
                              <w:ind w:left="720"/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</w:pPr>
                            <w:r w:rsidRPr="0080342C"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7B9B46BC" w14:textId="77777777" w:rsidR="007F685B" w:rsidRPr="0080342C" w:rsidRDefault="007F685B" w:rsidP="007F685B">
                            <w:pPr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3996DEA" id="Text Box 45" o:spid="_x0000_s1040" type="#_x0000_t202" style="position:absolute;margin-left:-62.6pt;margin-top:36.65pt;width:263pt;height:295.35pt;z-index:251628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" filled="f" stroked="f">
                <v:textbox>
                  <w:txbxContent>
                    <w:p w14:paraId="56AAADE1" w14:textId="6C5BCA99" w:rsidR="007F685B" w:rsidRPr="0080342C" w:rsidRDefault="00F64BE3" w:rsidP="007F685B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  <w:sz w:val="22"/>
                          <w:szCs w:val="22"/>
                        </w:rPr>
                      </w:pPr>
                      <w:r w:rsidRPr="0080342C">
                        <w:rPr>
                          <w:rFonts w:ascii="Comic Sans MS" w:hAnsi="Comic Sans MS"/>
                          <w:sz w:val="22"/>
                          <w:szCs w:val="22"/>
                        </w:rPr>
                        <w:t>P</w:t>
                      </w:r>
                      <w:r w:rsidR="00D40E8B" w:rsidRPr="0080342C">
                        <w:rPr>
                          <w:rFonts w:ascii="Comic Sans MS" w:hAnsi="Comic Sans MS"/>
                          <w:sz w:val="22"/>
                          <w:szCs w:val="22"/>
                        </w:rPr>
                        <w:t>oetry</w:t>
                      </w:r>
                      <w:r w:rsidRPr="0080342C">
                        <w:rPr>
                          <w:rFonts w:ascii="Comic Sans MS" w:hAnsi="Comic Sans MS"/>
                          <w:sz w:val="22"/>
                          <w:szCs w:val="22"/>
                        </w:rPr>
                        <w:t> </w:t>
                      </w:r>
                    </w:p>
                    <w:p w14:paraId="6CDD7909" w14:textId="32645333" w:rsidR="007F685B" w:rsidRPr="0080342C" w:rsidRDefault="007F685B" w:rsidP="007F685B">
                      <w:pPr>
                        <w:ind w:left="644"/>
                        <w:rPr>
                          <w:rFonts w:ascii="Comic Sans MS" w:hAnsi="Comic Sans MS"/>
                          <w:sz w:val="22"/>
                          <w:szCs w:val="22"/>
                        </w:rPr>
                      </w:pPr>
                      <w:r w:rsidRPr="0080342C">
                        <w:rPr>
                          <w:rFonts w:ascii="Comic Sans MS" w:hAnsi="Comic Sans MS"/>
                          <w:sz w:val="22"/>
                          <w:szCs w:val="22"/>
                        </w:rPr>
                        <w:t xml:space="preserve">- </w:t>
                      </w:r>
                      <w:r w:rsidR="007936AF" w:rsidRPr="0080342C">
                        <w:rPr>
                          <w:rFonts w:ascii="Comic Sans MS" w:hAnsi="Comic Sans MS"/>
                          <w:sz w:val="22"/>
                          <w:szCs w:val="22"/>
                        </w:rPr>
                        <w:t>Write own poems based on food. </w:t>
                      </w:r>
                    </w:p>
                    <w:p w14:paraId="64F2AEBA" w14:textId="7C3F5A9A" w:rsidR="0085577D" w:rsidRPr="0080342C" w:rsidRDefault="0085577D" w:rsidP="0085577D">
                      <w:pPr>
                        <w:ind w:left="644"/>
                        <w:rPr>
                          <w:rFonts w:ascii="Comic Sans MS" w:hAnsi="Comic Sans MS"/>
                          <w:sz w:val="22"/>
                          <w:szCs w:val="22"/>
                        </w:rPr>
                      </w:pPr>
                      <w:r w:rsidRPr="0080342C">
                        <w:rPr>
                          <w:rFonts w:ascii="Comic Sans MS" w:hAnsi="Comic Sans MS"/>
                          <w:sz w:val="22"/>
                          <w:szCs w:val="22"/>
                        </w:rPr>
                        <w:t xml:space="preserve">- </w:t>
                      </w:r>
                      <w:r w:rsidR="007936AF" w:rsidRPr="0080342C">
                        <w:rPr>
                          <w:rFonts w:ascii="Comic Sans MS" w:hAnsi="Comic Sans MS"/>
                          <w:sz w:val="22"/>
                          <w:szCs w:val="22"/>
                        </w:rPr>
                        <w:t>Examine different types of poetry and their structures. </w:t>
                      </w:r>
                    </w:p>
                    <w:p w14:paraId="58C99584" w14:textId="0FDA4D7E" w:rsidR="0085577D" w:rsidRPr="0080342C" w:rsidRDefault="0085577D" w:rsidP="00F9520A">
                      <w:pPr>
                        <w:ind w:left="644"/>
                        <w:rPr>
                          <w:rFonts w:ascii="Comic Sans MS" w:hAnsi="Comic Sans MS"/>
                          <w:sz w:val="22"/>
                          <w:szCs w:val="22"/>
                        </w:rPr>
                      </w:pPr>
                      <w:r w:rsidRPr="0080342C">
                        <w:rPr>
                          <w:rFonts w:ascii="Comic Sans MS" w:hAnsi="Comic Sans MS"/>
                          <w:sz w:val="22"/>
                          <w:szCs w:val="22"/>
                        </w:rPr>
                        <w:t xml:space="preserve">- </w:t>
                      </w:r>
                      <w:r w:rsidR="00AC1C8D" w:rsidRPr="0080342C">
                        <w:rPr>
                          <w:rFonts w:ascii="Comic Sans MS" w:hAnsi="Comic Sans MS"/>
                          <w:sz w:val="22"/>
                          <w:szCs w:val="22"/>
                        </w:rPr>
                        <w:t>Write, recall and perform different poems. </w:t>
                      </w:r>
                    </w:p>
                    <w:p w14:paraId="6E1BDB7D" w14:textId="4B2842D9" w:rsidR="0085577D" w:rsidRPr="0080342C" w:rsidRDefault="00D40E8B" w:rsidP="0085577D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  <w:sz w:val="22"/>
                          <w:szCs w:val="22"/>
                        </w:rPr>
                      </w:pPr>
                      <w:r w:rsidRPr="0080342C">
                        <w:rPr>
                          <w:rFonts w:ascii="Comic Sans MS" w:hAnsi="Comic Sans MS"/>
                          <w:sz w:val="22"/>
                          <w:szCs w:val="22"/>
                        </w:rPr>
                        <w:t>Newspaper Report</w:t>
                      </w:r>
                    </w:p>
                    <w:p w14:paraId="11286B0E" w14:textId="77777777" w:rsidR="0080342C" w:rsidRDefault="0085577D" w:rsidP="0085577D">
                      <w:pPr>
                        <w:ind w:left="284"/>
                        <w:rPr>
                          <w:rFonts w:ascii="Comic Sans MS" w:hAnsi="Comic Sans MS"/>
                          <w:sz w:val="22"/>
                          <w:szCs w:val="22"/>
                        </w:rPr>
                      </w:pPr>
                      <w:r w:rsidRPr="0080342C">
                        <w:rPr>
                          <w:rFonts w:ascii="Comic Sans MS" w:hAnsi="Comic Sans MS"/>
                          <w:sz w:val="22"/>
                          <w:szCs w:val="22"/>
                        </w:rPr>
                        <w:t xml:space="preserve">     </w:t>
                      </w:r>
                      <w:r w:rsidR="007F685B" w:rsidRPr="0080342C">
                        <w:rPr>
                          <w:rFonts w:ascii="Comic Sans MS" w:hAnsi="Comic Sans MS"/>
                          <w:sz w:val="22"/>
                          <w:szCs w:val="22"/>
                        </w:rPr>
                        <w:t xml:space="preserve">- </w:t>
                      </w:r>
                      <w:r w:rsidR="00AC1C8D" w:rsidRPr="0080342C">
                        <w:rPr>
                          <w:rFonts w:ascii="Comic Sans MS" w:hAnsi="Comic Sans MS"/>
                          <w:sz w:val="22"/>
                          <w:szCs w:val="22"/>
                        </w:rPr>
                        <w:t xml:space="preserve">Identify the structure and language </w:t>
                      </w:r>
                      <w:r w:rsidR="0080342C">
                        <w:rPr>
                          <w:rFonts w:ascii="Comic Sans MS" w:hAnsi="Comic Sans MS"/>
                          <w:sz w:val="22"/>
                          <w:szCs w:val="22"/>
                        </w:rPr>
                        <w:t xml:space="preserve">   </w:t>
                      </w:r>
                    </w:p>
                    <w:p w14:paraId="364B477F" w14:textId="3B1D1C84" w:rsidR="007F685B" w:rsidRPr="0080342C" w:rsidRDefault="0080342C" w:rsidP="0085577D">
                      <w:pPr>
                        <w:ind w:left="284"/>
                        <w:rPr>
                          <w:rFonts w:ascii="Comic Sans MS" w:hAnsi="Comic Sans MS"/>
                          <w:sz w:val="22"/>
                          <w:szCs w:val="22"/>
                        </w:rPr>
                      </w:pPr>
                      <w:r>
                        <w:rPr>
                          <w:rFonts w:ascii="Comic Sans MS" w:hAnsi="Comic Sans MS"/>
                          <w:sz w:val="22"/>
                          <w:szCs w:val="22"/>
                        </w:rPr>
                        <w:t xml:space="preserve">       </w:t>
                      </w:r>
                      <w:r w:rsidR="00AC1C8D" w:rsidRPr="0080342C">
                        <w:rPr>
                          <w:rFonts w:ascii="Comic Sans MS" w:hAnsi="Comic Sans MS"/>
                          <w:sz w:val="22"/>
                          <w:szCs w:val="22"/>
                        </w:rPr>
                        <w:t>used to write a newspaper report. </w:t>
                      </w:r>
                    </w:p>
                    <w:p w14:paraId="0102A5A3" w14:textId="4BE24027" w:rsidR="007F685B" w:rsidRPr="0080342C" w:rsidRDefault="007F685B" w:rsidP="0085577D">
                      <w:pPr>
                        <w:ind w:left="644"/>
                        <w:rPr>
                          <w:rFonts w:ascii="Comic Sans MS" w:hAnsi="Comic Sans MS"/>
                          <w:sz w:val="22"/>
                          <w:szCs w:val="22"/>
                        </w:rPr>
                      </w:pPr>
                      <w:r w:rsidRPr="0080342C">
                        <w:rPr>
                          <w:rFonts w:ascii="Comic Sans MS" w:hAnsi="Comic Sans MS"/>
                          <w:sz w:val="22"/>
                          <w:szCs w:val="22"/>
                        </w:rPr>
                        <w:t xml:space="preserve">- </w:t>
                      </w:r>
                      <w:r w:rsidR="00F9520A" w:rsidRPr="0080342C">
                        <w:rPr>
                          <w:rFonts w:ascii="Comic Sans MS" w:hAnsi="Comic Sans MS"/>
                          <w:sz w:val="22"/>
                          <w:szCs w:val="22"/>
                        </w:rPr>
                        <w:t>Create a newspaper report to reflect real events or the events of Charlie and the Chocolate Factory. </w:t>
                      </w:r>
                    </w:p>
                    <w:p w14:paraId="5D99112A" w14:textId="69EE576A" w:rsidR="007F685B" w:rsidRPr="0080342C" w:rsidRDefault="007F685B" w:rsidP="0085577D">
                      <w:pPr>
                        <w:ind w:left="644"/>
                        <w:rPr>
                          <w:rFonts w:ascii="Comic Sans MS" w:hAnsi="Comic Sans MS"/>
                          <w:sz w:val="22"/>
                          <w:szCs w:val="22"/>
                        </w:rPr>
                      </w:pPr>
                    </w:p>
                    <w:p w14:paraId="543465E1" w14:textId="77777777" w:rsidR="007F685B" w:rsidRPr="0080342C" w:rsidRDefault="007F685B" w:rsidP="007F685B">
                      <w:pPr>
                        <w:ind w:left="644"/>
                        <w:rPr>
                          <w:rFonts w:ascii="Comic Sans MS" w:hAnsi="Comic Sans MS"/>
                          <w:sz w:val="22"/>
                          <w:szCs w:val="22"/>
                        </w:rPr>
                      </w:pPr>
                    </w:p>
                    <w:p w14:paraId="79354413" w14:textId="77777777" w:rsidR="007F685B" w:rsidRPr="0080342C" w:rsidRDefault="007F685B" w:rsidP="007F685B">
                      <w:pPr>
                        <w:ind w:left="644"/>
                        <w:rPr>
                          <w:rFonts w:ascii="Comic Sans MS" w:hAnsi="Comic Sans MS"/>
                          <w:sz w:val="22"/>
                          <w:szCs w:val="22"/>
                        </w:rPr>
                      </w:pPr>
                    </w:p>
                    <w:p w14:paraId="0B8176DB" w14:textId="77777777" w:rsidR="007F685B" w:rsidRPr="0080342C" w:rsidRDefault="007F685B" w:rsidP="007F685B">
                      <w:pPr>
                        <w:rPr>
                          <w:rFonts w:ascii="Comic Sans MS" w:hAnsi="Comic Sans MS"/>
                          <w:sz w:val="22"/>
                          <w:szCs w:val="22"/>
                        </w:rPr>
                      </w:pPr>
                    </w:p>
                    <w:p w14:paraId="00B95D0B" w14:textId="77777777" w:rsidR="007F685B" w:rsidRPr="0080342C" w:rsidRDefault="007F685B" w:rsidP="007F685B">
                      <w:pPr>
                        <w:ind w:left="644"/>
                        <w:rPr>
                          <w:rFonts w:ascii="Comic Sans MS" w:hAnsi="Comic Sans MS"/>
                          <w:sz w:val="22"/>
                          <w:szCs w:val="22"/>
                        </w:rPr>
                      </w:pPr>
                    </w:p>
                    <w:p w14:paraId="62332C49" w14:textId="77777777" w:rsidR="007F685B" w:rsidRPr="0080342C" w:rsidRDefault="007F685B" w:rsidP="007F685B">
                      <w:pPr>
                        <w:ind w:left="644"/>
                        <w:rPr>
                          <w:rFonts w:ascii="Comic Sans MS" w:hAnsi="Comic Sans MS"/>
                          <w:sz w:val="22"/>
                          <w:szCs w:val="22"/>
                        </w:rPr>
                      </w:pPr>
                    </w:p>
                    <w:p w14:paraId="6036DCB0" w14:textId="77777777" w:rsidR="007F685B" w:rsidRPr="0080342C" w:rsidRDefault="007F685B" w:rsidP="007F685B">
                      <w:pPr>
                        <w:ind w:left="720"/>
                        <w:rPr>
                          <w:rFonts w:ascii="Comic Sans MS" w:hAnsi="Comic Sans MS"/>
                          <w:sz w:val="22"/>
                          <w:szCs w:val="22"/>
                        </w:rPr>
                      </w:pPr>
                    </w:p>
                    <w:p w14:paraId="33BD2E05" w14:textId="77777777" w:rsidR="007F685B" w:rsidRPr="0080342C" w:rsidRDefault="007F685B" w:rsidP="007F685B">
                      <w:pPr>
                        <w:ind w:left="720"/>
                        <w:rPr>
                          <w:rFonts w:ascii="Comic Sans MS" w:hAnsi="Comic Sans MS"/>
                          <w:sz w:val="22"/>
                          <w:szCs w:val="22"/>
                        </w:rPr>
                      </w:pPr>
                      <w:r w:rsidRPr="0080342C">
                        <w:rPr>
                          <w:rFonts w:ascii="Comic Sans MS" w:hAnsi="Comic Sans MS"/>
                          <w:sz w:val="22"/>
                          <w:szCs w:val="22"/>
                        </w:rPr>
                        <w:t xml:space="preserve"> </w:t>
                      </w:r>
                    </w:p>
                    <w:p w14:paraId="7B9B46BC" w14:textId="77777777" w:rsidR="007F685B" w:rsidRPr="0080342C" w:rsidRDefault="007F685B" w:rsidP="007F685B">
                      <w:pPr>
                        <w:rPr>
                          <w:rFonts w:ascii="Comic Sans MS" w:hAnsi="Comic Sans MS"/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54DA9">
        <w:rPr>
          <w:noProof/>
        </w:rPr>
        <mc:AlternateContent>
          <mc:Choice Requires="wps">
            <w:drawing>
              <wp:anchor distT="0" distB="0" distL="114300" distR="114300" simplePos="0" relativeHeight="251715072" behindDoc="0" locked="0" layoutInCell="1" allowOverlap="1" wp14:anchorId="21CD9C43" wp14:editId="318EA6BF">
                <wp:simplePos x="0" y="0"/>
                <wp:positionH relativeFrom="column">
                  <wp:posOffset>6060558</wp:posOffset>
                </wp:positionH>
                <wp:positionV relativeFrom="paragraph">
                  <wp:posOffset>3492973</wp:posOffset>
                </wp:positionV>
                <wp:extent cx="3394799" cy="1146175"/>
                <wp:effectExtent l="0" t="0" r="0" b="0"/>
                <wp:wrapNone/>
                <wp:docPr id="50" name="Text Box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94799" cy="1146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1658980" w14:textId="6D04A1D2" w:rsidR="003F28D5" w:rsidRDefault="00467221" w:rsidP="003F28D5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Changing Me</w:t>
                            </w:r>
                          </w:p>
                          <w:p w14:paraId="6F58CA1E" w14:textId="715AF21B" w:rsidR="003F28D5" w:rsidRDefault="003F28D5" w:rsidP="003F28D5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- </w:t>
                            </w:r>
                            <w:r w:rsidR="00953CA3">
                              <w:rPr>
                                <w:rFonts w:ascii="Comic Sans MS" w:hAnsi="Comic Sans MS"/>
                              </w:rPr>
                              <w:t xml:space="preserve">Puberty and </w:t>
                            </w:r>
                            <w:r w:rsidR="00BE15E3">
                              <w:rPr>
                                <w:rFonts w:ascii="Comic Sans MS" w:hAnsi="Comic Sans MS"/>
                              </w:rPr>
                              <w:t>relationships</w:t>
                            </w:r>
                          </w:p>
                          <w:p w14:paraId="66F33327" w14:textId="2DCEC807" w:rsidR="003F28D5" w:rsidRDefault="00195649" w:rsidP="003F28D5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Christianity</w:t>
                            </w:r>
                          </w:p>
                          <w:p w14:paraId="1AFE5961" w14:textId="6394F4C0" w:rsidR="003F28D5" w:rsidRDefault="003F28D5" w:rsidP="003F28D5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- </w:t>
                            </w:r>
                            <w:r w:rsidR="00954DA9">
                              <w:rPr>
                                <w:rFonts w:ascii="Comic Sans MS" w:hAnsi="Comic Sans MS"/>
                              </w:rPr>
                              <w:t>What is the best way for a Christian to show commitment to God?</w:t>
                            </w:r>
                          </w:p>
                          <w:p w14:paraId="36AEB055" w14:textId="772BD0B9" w:rsidR="003F28D5" w:rsidRDefault="003F28D5" w:rsidP="003F28D5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66AF79C1" w14:textId="77777777" w:rsidR="003F28D5" w:rsidRDefault="003F28D5" w:rsidP="003F28D5">
                            <w:pPr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CD9C43" id="Text Box 50" o:spid="_x0000_s1041" type="#_x0000_t202" style="position:absolute;margin-left:477.2pt;margin-top:275.05pt;width:267.3pt;height:90.25pt;z-index:251715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" filled="f" stroked="f">
                <v:textbox>
                  <w:txbxContent>
                    <w:p w14:paraId="41658980" w14:textId="6D04A1D2" w:rsidR="003F28D5" w:rsidRDefault="00467221" w:rsidP="003F28D5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Changing Me</w:t>
                      </w:r>
                    </w:p>
                    <w:p w14:paraId="6F58CA1E" w14:textId="715AF21B" w:rsidR="003F28D5" w:rsidRDefault="003F28D5" w:rsidP="003F28D5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- </w:t>
                      </w:r>
                      <w:r w:rsidR="00953CA3">
                        <w:rPr>
                          <w:rFonts w:ascii="Comic Sans MS" w:hAnsi="Comic Sans MS"/>
                        </w:rPr>
                        <w:t xml:space="preserve">Puberty and </w:t>
                      </w:r>
                      <w:r w:rsidR="00BE15E3">
                        <w:rPr>
                          <w:rFonts w:ascii="Comic Sans MS" w:hAnsi="Comic Sans MS"/>
                        </w:rPr>
                        <w:t>relationships</w:t>
                      </w:r>
                    </w:p>
                    <w:p w14:paraId="66F33327" w14:textId="2DCEC807" w:rsidR="003F28D5" w:rsidRDefault="00195649" w:rsidP="003F28D5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Christianity</w:t>
                      </w:r>
                    </w:p>
                    <w:p w14:paraId="1AFE5961" w14:textId="6394F4C0" w:rsidR="003F28D5" w:rsidRDefault="003F28D5" w:rsidP="003F28D5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- </w:t>
                      </w:r>
                      <w:r w:rsidR="00954DA9">
                        <w:rPr>
                          <w:rFonts w:ascii="Comic Sans MS" w:hAnsi="Comic Sans MS"/>
                        </w:rPr>
                        <w:t>What is the best way for a Christian to show commitment to God?</w:t>
                      </w:r>
                    </w:p>
                    <w:p w14:paraId="36AEB055" w14:textId="772BD0B9" w:rsidR="003F28D5" w:rsidRDefault="003F28D5" w:rsidP="003F28D5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66AF79C1" w14:textId="77777777" w:rsidR="003F28D5" w:rsidRDefault="003F28D5" w:rsidP="003F28D5">
                      <w:pPr>
                        <w:rPr>
                          <w:rFonts w:ascii="Comic Sans MS" w:hAnsi="Comic Sans MS"/>
                          <w:color w:val="00000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01BD2">
        <w:rPr>
          <w:noProof/>
        </w:rPr>
        <mc:AlternateContent>
          <mc:Choice Requires="wps">
            <w:drawing>
              <wp:anchor distT="0" distB="0" distL="114300" distR="114300" simplePos="0" relativeHeight="251692544" behindDoc="0" locked="0" layoutInCell="1" allowOverlap="1" wp14:anchorId="7E1B812C" wp14:editId="47E36424">
                <wp:simplePos x="0" y="0"/>
                <wp:positionH relativeFrom="column">
                  <wp:posOffset>-570230</wp:posOffset>
                </wp:positionH>
                <wp:positionV relativeFrom="paragraph">
                  <wp:posOffset>3230245</wp:posOffset>
                </wp:positionV>
                <wp:extent cx="4045585" cy="687705"/>
                <wp:effectExtent l="0" t="0" r="0" b="0"/>
                <wp:wrapNone/>
                <wp:docPr id="1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45585" cy="6877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333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472C4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B1C5954" w14:textId="09FD337D" w:rsidR="007F685B" w:rsidRDefault="007F685B" w:rsidP="00CF3F56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  <w:t xml:space="preserve">History, Geography, Art and D&amp;T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E1B812C" id="Text Box 15" o:spid="_x0000_s1043" type="#_x0000_t202" style="position:absolute;margin-left:-44.9pt;margin-top:254.35pt;width:318.55pt;height:54.15pt;z-index:251692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" filled="f" fillcolor="#330" stroked="f" strokecolor="#4472c4">
                <v:textbox>
                  <w:txbxContent>
                    <w:p w14:paraId="0B1C5954" w14:textId="09FD337D" w:rsidR="007F685B" w:rsidRDefault="007F685B" w:rsidP="00CF3F56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  <w:t xml:space="preserve">History, Geography, Art and D&amp;T </w:t>
                      </w:r>
                    </w:p>
                  </w:txbxContent>
                </v:textbox>
              </v:shape>
            </w:pict>
          </mc:Fallback>
        </mc:AlternateContent>
      </w:r>
      <w:r w:rsidR="0085577D">
        <w:rPr>
          <w:noProof/>
        </w:rPr>
        <mc:AlternateContent>
          <mc:Choice Requires="wps">
            <w:drawing>
              <wp:anchor distT="0" distB="0" distL="114300" distR="114300" simplePos="0" relativeHeight="251698688" behindDoc="0" locked="0" layoutInCell="1" allowOverlap="1" wp14:anchorId="3C48B854" wp14:editId="108680F2">
                <wp:simplePos x="0" y="0"/>
                <wp:positionH relativeFrom="column">
                  <wp:posOffset>6110605</wp:posOffset>
                </wp:positionH>
                <wp:positionV relativeFrom="paragraph">
                  <wp:posOffset>5069205</wp:posOffset>
                </wp:positionV>
                <wp:extent cx="3587750" cy="1181100"/>
                <wp:effectExtent l="2540" t="0" r="635" b="1270"/>
                <wp:wrapNone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87750" cy="1181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00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B56E6CC" w14:textId="5976AC8C" w:rsidR="003F28D5" w:rsidRDefault="00BF69D1" w:rsidP="003F28D5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A</w:t>
                            </w:r>
                            <w:r w:rsidR="00364B34">
                              <w:rPr>
                                <w:rFonts w:ascii="Comic Sans MS" w:hAnsi="Comic Sans MS"/>
                              </w:rPr>
                              <w:t>thletics</w:t>
                            </w:r>
                          </w:p>
                          <w:p w14:paraId="5FE0F573" w14:textId="40C23474" w:rsidR="003F28D5" w:rsidRDefault="003F28D5" w:rsidP="003F28D5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- </w:t>
                            </w:r>
                            <w:r w:rsidR="00CF3F56">
                              <w:rPr>
                                <w:rFonts w:ascii="Comic Sans MS" w:hAnsi="Comic Sans MS"/>
                              </w:rPr>
                              <w:t>Stamina and physical fitness</w:t>
                            </w:r>
                          </w:p>
                          <w:p w14:paraId="5DBEA8F1" w14:textId="7039CC88" w:rsidR="003F28D5" w:rsidRDefault="003F28D5" w:rsidP="003F28D5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- </w:t>
                            </w:r>
                            <w:r w:rsidR="00CF3F56">
                              <w:rPr>
                                <w:rFonts w:ascii="Comic Sans MS" w:hAnsi="Comic Sans MS"/>
                              </w:rPr>
                              <w:t>Team sports and individual events</w:t>
                            </w:r>
                          </w:p>
                          <w:p w14:paraId="1A3E292F" w14:textId="77777777" w:rsidR="003F28D5" w:rsidRDefault="003F28D5" w:rsidP="003F28D5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7E496AE0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C48B854" id="Text Box 11" o:spid="_x0000_s1044" type="#_x0000_t202" style="position:absolute;margin-left:481.15pt;margin-top:399.15pt;width:282.5pt;height:93pt;z-index:251698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" filled="f" fillcolor="black" stroked="f">
                <v:textbox>
                  <w:txbxContent>
                    <w:p w14:paraId="4B56E6CC" w14:textId="5976AC8C" w:rsidR="003F28D5" w:rsidRDefault="00BF69D1" w:rsidP="003F28D5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A</w:t>
                      </w:r>
                      <w:r w:rsidR="00364B34">
                        <w:rPr>
                          <w:rFonts w:ascii="Comic Sans MS" w:hAnsi="Comic Sans MS"/>
                        </w:rPr>
                        <w:t>thletics</w:t>
                      </w:r>
                    </w:p>
                    <w:p w14:paraId="5FE0F573" w14:textId="40C23474" w:rsidR="003F28D5" w:rsidRDefault="003F28D5" w:rsidP="003F28D5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- </w:t>
                      </w:r>
                      <w:r w:rsidR="00CF3F56">
                        <w:rPr>
                          <w:rFonts w:ascii="Comic Sans MS" w:hAnsi="Comic Sans MS"/>
                        </w:rPr>
                        <w:t>Stamina and physical fitness</w:t>
                      </w:r>
                    </w:p>
                    <w:p w14:paraId="5DBEA8F1" w14:textId="7039CC88" w:rsidR="003F28D5" w:rsidRDefault="003F28D5" w:rsidP="003F28D5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- </w:t>
                      </w:r>
                      <w:r w:rsidR="00CF3F56">
                        <w:rPr>
                          <w:rFonts w:ascii="Comic Sans MS" w:hAnsi="Comic Sans MS"/>
                        </w:rPr>
                        <w:t>Team sports and individual events</w:t>
                      </w:r>
                    </w:p>
                    <w:p w14:paraId="1A3E292F" w14:textId="77777777" w:rsidR="003F28D5" w:rsidRDefault="003F28D5" w:rsidP="003F28D5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7E496AE0" w14:textId="77777777" w:rsidR="007F685B" w:rsidRDefault="007F685B" w:rsidP="007F685B">
                      <w:pPr>
                        <w:rPr>
                          <w:rFonts w:ascii="Comic Sans MS" w:hAnsi="Comic Sans M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400438" w:rsidSect="007F685B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F066D3" w14:textId="77777777" w:rsidR="009648FE" w:rsidRDefault="009648FE" w:rsidP="007466C9">
      <w:r>
        <w:separator/>
      </w:r>
    </w:p>
  </w:endnote>
  <w:endnote w:type="continuationSeparator" w:id="0">
    <w:p w14:paraId="2A9ECA0E" w14:textId="77777777" w:rsidR="009648FE" w:rsidRDefault="009648FE" w:rsidP="007466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6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4D04A4" w14:textId="77777777" w:rsidR="009648FE" w:rsidRDefault="009648FE" w:rsidP="007466C9">
      <w:r>
        <w:separator/>
      </w:r>
    </w:p>
  </w:footnote>
  <w:footnote w:type="continuationSeparator" w:id="0">
    <w:p w14:paraId="1E8B9DF6" w14:textId="77777777" w:rsidR="009648FE" w:rsidRDefault="009648FE" w:rsidP="007466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4C1610"/>
    <w:multiLevelType w:val="hybridMultilevel"/>
    <w:tmpl w:val="1D78F0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BA4531"/>
    <w:multiLevelType w:val="hybridMultilevel"/>
    <w:tmpl w:val="4F667558"/>
    <w:lvl w:ilvl="0" w:tplc="5806534A">
      <w:numFmt w:val="bullet"/>
      <w:lvlText w:val="-"/>
      <w:lvlJc w:val="left"/>
      <w:pPr>
        <w:ind w:left="1440" w:hanging="360"/>
      </w:pPr>
      <w:rPr>
        <w:rFonts w:ascii="Comic Sans MS" w:eastAsia="Times New Roman" w:hAnsi="Comic Sans MS" w:cs="Times New Roman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3A22DA3"/>
    <w:multiLevelType w:val="hybridMultilevel"/>
    <w:tmpl w:val="B5FC1672"/>
    <w:lvl w:ilvl="0" w:tplc="9286C7E2">
      <w:numFmt w:val="bullet"/>
      <w:lvlText w:val="-"/>
      <w:lvlJc w:val="left"/>
      <w:pPr>
        <w:ind w:left="1080" w:hanging="360"/>
      </w:pPr>
      <w:rPr>
        <w:rFonts w:ascii="Comic Sans MS" w:eastAsia="Times New Roman" w:hAnsi="Comic Sans MS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8087F89"/>
    <w:multiLevelType w:val="hybridMultilevel"/>
    <w:tmpl w:val="2E62C0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E51F22"/>
    <w:multiLevelType w:val="hybridMultilevel"/>
    <w:tmpl w:val="79983C8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BF03EB"/>
    <w:multiLevelType w:val="hybridMultilevel"/>
    <w:tmpl w:val="E284785C"/>
    <w:lvl w:ilvl="0" w:tplc="3830DF44">
      <w:numFmt w:val="bullet"/>
      <w:lvlText w:val="-"/>
      <w:lvlJc w:val="left"/>
      <w:pPr>
        <w:ind w:left="1080" w:hanging="360"/>
      </w:pPr>
      <w:rPr>
        <w:rFonts w:ascii="Comic Sans MS" w:eastAsia="Times New Roman" w:hAnsi="Comic Sans MS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4CC2124"/>
    <w:multiLevelType w:val="hybridMultilevel"/>
    <w:tmpl w:val="121040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DF4944"/>
    <w:multiLevelType w:val="hybridMultilevel"/>
    <w:tmpl w:val="F982B8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115C19"/>
    <w:multiLevelType w:val="hybridMultilevel"/>
    <w:tmpl w:val="7E421E76"/>
    <w:lvl w:ilvl="0" w:tplc="CD248C14">
      <w:numFmt w:val="bullet"/>
      <w:lvlText w:val="-"/>
      <w:lvlJc w:val="left"/>
      <w:pPr>
        <w:ind w:left="1004" w:hanging="360"/>
      </w:pPr>
      <w:rPr>
        <w:rFonts w:ascii="Comic Sans MS" w:eastAsia="Times New Roman" w:hAnsi="Comic Sans M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4E3222B5"/>
    <w:multiLevelType w:val="hybridMultilevel"/>
    <w:tmpl w:val="520043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261AF8"/>
    <w:multiLevelType w:val="hybridMultilevel"/>
    <w:tmpl w:val="488EF62C"/>
    <w:lvl w:ilvl="0" w:tplc="0D72363E">
      <w:numFmt w:val="bullet"/>
      <w:lvlText w:val="-"/>
      <w:lvlJc w:val="left"/>
      <w:pPr>
        <w:ind w:left="1080" w:hanging="360"/>
      </w:pPr>
      <w:rPr>
        <w:rFonts w:ascii="Comic Sans MS" w:eastAsia="Times New Roman" w:hAnsi="Comic Sans MS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67C2354"/>
    <w:multiLevelType w:val="hybridMultilevel"/>
    <w:tmpl w:val="EB8626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CC7808"/>
    <w:multiLevelType w:val="hybridMultilevel"/>
    <w:tmpl w:val="EDA8FE7C"/>
    <w:lvl w:ilvl="0" w:tplc="3830DF44">
      <w:numFmt w:val="bullet"/>
      <w:lvlText w:val="-"/>
      <w:lvlJc w:val="left"/>
      <w:pPr>
        <w:ind w:left="1080" w:hanging="360"/>
      </w:pPr>
      <w:rPr>
        <w:rFonts w:ascii="Comic Sans MS" w:eastAsia="Times New Roman" w:hAnsi="Comic Sans MS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6656F44"/>
    <w:multiLevelType w:val="hybridMultilevel"/>
    <w:tmpl w:val="602AA994"/>
    <w:lvl w:ilvl="0" w:tplc="08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8FE36FF"/>
    <w:multiLevelType w:val="hybridMultilevel"/>
    <w:tmpl w:val="C00E789E"/>
    <w:lvl w:ilvl="0" w:tplc="5806534A">
      <w:numFmt w:val="bullet"/>
      <w:lvlText w:val="-"/>
      <w:lvlJc w:val="left"/>
      <w:pPr>
        <w:ind w:left="1080" w:hanging="360"/>
      </w:pPr>
      <w:rPr>
        <w:rFonts w:ascii="Comic Sans MS" w:eastAsia="Times New Roman" w:hAnsi="Comic Sans MS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BE15A7D"/>
    <w:multiLevelType w:val="hybridMultilevel"/>
    <w:tmpl w:val="786AF5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F2F0143"/>
    <w:multiLevelType w:val="hybridMultilevel"/>
    <w:tmpl w:val="215E6B1C"/>
    <w:lvl w:ilvl="0" w:tplc="5806534A">
      <w:numFmt w:val="bullet"/>
      <w:lvlText w:val="-"/>
      <w:lvlJc w:val="left"/>
      <w:pPr>
        <w:ind w:left="1080" w:hanging="360"/>
      </w:pPr>
      <w:rPr>
        <w:rFonts w:ascii="Comic Sans MS" w:eastAsia="Times New Roman" w:hAnsi="Comic Sans MS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76122151">
    <w:abstractNumId w:val="9"/>
  </w:num>
  <w:num w:numId="2" w16cid:durableId="1952544801">
    <w:abstractNumId w:val="12"/>
  </w:num>
  <w:num w:numId="3" w16cid:durableId="1859584840">
    <w:abstractNumId w:val="13"/>
  </w:num>
  <w:num w:numId="4" w16cid:durableId="928735738">
    <w:abstractNumId w:val="4"/>
  </w:num>
  <w:num w:numId="5" w16cid:durableId="1304699983">
    <w:abstractNumId w:val="1"/>
  </w:num>
  <w:num w:numId="6" w16cid:durableId="1513102775">
    <w:abstractNumId w:val="0"/>
  </w:num>
  <w:num w:numId="7" w16cid:durableId="1254361024">
    <w:abstractNumId w:val="11"/>
  </w:num>
  <w:num w:numId="8" w16cid:durableId="1008023760">
    <w:abstractNumId w:val="5"/>
  </w:num>
  <w:num w:numId="9" w16cid:durableId="767116812">
    <w:abstractNumId w:val="15"/>
  </w:num>
  <w:num w:numId="10" w16cid:durableId="1449549083">
    <w:abstractNumId w:val="14"/>
  </w:num>
  <w:num w:numId="11" w16cid:durableId="1364013642">
    <w:abstractNumId w:val="16"/>
  </w:num>
  <w:num w:numId="12" w16cid:durableId="941380543">
    <w:abstractNumId w:val="6"/>
  </w:num>
  <w:num w:numId="13" w16cid:durableId="1938055502">
    <w:abstractNumId w:val="10"/>
  </w:num>
  <w:num w:numId="14" w16cid:durableId="1411388691">
    <w:abstractNumId w:val="7"/>
  </w:num>
  <w:num w:numId="15" w16cid:durableId="1860729991">
    <w:abstractNumId w:val="2"/>
  </w:num>
  <w:num w:numId="16" w16cid:durableId="313721349">
    <w:abstractNumId w:val="3"/>
  </w:num>
  <w:num w:numId="17" w16cid:durableId="101603213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2MDAxMzU0N7U0MjZW0lEKTi0uzszPAykwqQUA6qGXUCwAAAA="/>
  </w:docVars>
  <w:rsids>
    <w:rsidRoot w:val="007F685B"/>
    <w:rsid w:val="000F673D"/>
    <w:rsid w:val="0011457A"/>
    <w:rsid w:val="00165E30"/>
    <w:rsid w:val="001728D2"/>
    <w:rsid w:val="00195649"/>
    <w:rsid w:val="001A20F3"/>
    <w:rsid w:val="001D7304"/>
    <w:rsid w:val="001E0953"/>
    <w:rsid w:val="002256C8"/>
    <w:rsid w:val="002A17DD"/>
    <w:rsid w:val="00364B34"/>
    <w:rsid w:val="0038753F"/>
    <w:rsid w:val="003A5243"/>
    <w:rsid w:val="003D64E4"/>
    <w:rsid w:val="003E55ED"/>
    <w:rsid w:val="003F28D5"/>
    <w:rsid w:val="003F5464"/>
    <w:rsid w:val="00400438"/>
    <w:rsid w:val="00401BD2"/>
    <w:rsid w:val="0046047A"/>
    <w:rsid w:val="00467221"/>
    <w:rsid w:val="00483BA3"/>
    <w:rsid w:val="00507FBD"/>
    <w:rsid w:val="005C43F1"/>
    <w:rsid w:val="005F1E99"/>
    <w:rsid w:val="00647296"/>
    <w:rsid w:val="006B71ED"/>
    <w:rsid w:val="006D5D39"/>
    <w:rsid w:val="006F10D6"/>
    <w:rsid w:val="006F1DBC"/>
    <w:rsid w:val="007466C9"/>
    <w:rsid w:val="00774DF2"/>
    <w:rsid w:val="00782A3D"/>
    <w:rsid w:val="007936AF"/>
    <w:rsid w:val="007B3916"/>
    <w:rsid w:val="007C7478"/>
    <w:rsid w:val="007F685B"/>
    <w:rsid w:val="0080342C"/>
    <w:rsid w:val="00813364"/>
    <w:rsid w:val="0085577D"/>
    <w:rsid w:val="00871828"/>
    <w:rsid w:val="008756D3"/>
    <w:rsid w:val="00953CA3"/>
    <w:rsid w:val="00954DA9"/>
    <w:rsid w:val="009648FE"/>
    <w:rsid w:val="00966093"/>
    <w:rsid w:val="009A55E5"/>
    <w:rsid w:val="009F4C06"/>
    <w:rsid w:val="00A225F2"/>
    <w:rsid w:val="00A227FA"/>
    <w:rsid w:val="00A25A9B"/>
    <w:rsid w:val="00A438FA"/>
    <w:rsid w:val="00A533B8"/>
    <w:rsid w:val="00A94A9F"/>
    <w:rsid w:val="00AC1C8D"/>
    <w:rsid w:val="00AE2C94"/>
    <w:rsid w:val="00AF31B6"/>
    <w:rsid w:val="00BE15E3"/>
    <w:rsid w:val="00BF69D1"/>
    <w:rsid w:val="00C35BEC"/>
    <w:rsid w:val="00C715D5"/>
    <w:rsid w:val="00C96BB2"/>
    <w:rsid w:val="00CD7201"/>
    <w:rsid w:val="00CF3F56"/>
    <w:rsid w:val="00D40E8B"/>
    <w:rsid w:val="00D916A6"/>
    <w:rsid w:val="00DE2A67"/>
    <w:rsid w:val="00F54BDF"/>
    <w:rsid w:val="00F64BE3"/>
    <w:rsid w:val="00F9520A"/>
    <w:rsid w:val="00FB7C45"/>
    <w:rsid w:val="00FC7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D9C1DC"/>
  <w15:chartTrackingRefBased/>
  <w15:docId w15:val="{DAFF23E9-7544-4571-97D5-78A707AB3B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68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F28D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466C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466C9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7466C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466C9"/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281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25A451D8040449A58DB286E2147683" ma:contentTypeVersion="16" ma:contentTypeDescription="Create a new document." ma:contentTypeScope="" ma:versionID="56d09102f8eb813c458a6962fd7d2791">
  <xsd:schema xmlns:xsd="http://www.w3.org/2001/XMLSchema" xmlns:xs="http://www.w3.org/2001/XMLSchema" xmlns:p="http://schemas.microsoft.com/office/2006/metadata/properties" xmlns:ns2="1d0e9cf0-7ee7-4186-9ca8-e11f4c48eef1" xmlns:ns3="9d420513-368f-4a47-90cd-d8fd19202e93" targetNamespace="http://schemas.microsoft.com/office/2006/metadata/properties" ma:root="true" ma:fieldsID="b09befe0fb13968c8e655e12bbf680ee" ns2:_="" ns3:_="">
    <xsd:import namespace="1d0e9cf0-7ee7-4186-9ca8-e11f4c48eef1"/>
    <xsd:import namespace="9d420513-368f-4a47-90cd-d8fd19202e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e9cf0-7ee7-4186-9ca8-e11f4c48ee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470d78a-a434-4c6f-b27f-71902a55d64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420513-368f-4a47-90cd-d8fd19202e93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9e082c8e-9c54-41f1-b4cf-1f1d319e0936}" ma:internalName="TaxCatchAll" ma:showField="CatchAllData" ma:web="9d420513-368f-4a47-90cd-d8fd19202e9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d420513-368f-4a47-90cd-d8fd19202e93" xsi:nil="true"/>
    <lcf76f155ced4ddcb4097134ff3c332f xmlns="1d0e9cf0-7ee7-4186-9ca8-e11f4c48eef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C98107E2-BE4D-405D-902A-82A0F2047313}"/>
</file>

<file path=customXml/itemProps2.xml><?xml version="1.0" encoding="utf-8"?>
<ds:datastoreItem xmlns:ds="http://schemas.openxmlformats.org/officeDocument/2006/customXml" ds:itemID="{4D2CD85A-6826-4E0A-86A8-2308F831139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C898317-D1D1-4E11-984F-5F614EF1C431}">
  <ds:schemaRefs>
    <ds:schemaRef ds:uri="http://schemas.microsoft.com/office/2006/metadata/properties"/>
    <ds:schemaRef ds:uri="http://schemas.microsoft.com/office/infopath/2007/PartnerControls"/>
    <ds:schemaRef ds:uri="9d420513-368f-4a47-90cd-d8fd19202e93"/>
    <ds:schemaRef ds:uri="1d0e9cf0-7ee7-4186-9ca8-e11f4c48eef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</Words>
  <Characters>4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Crowther (Staff - Phoenix Academy)</dc:creator>
  <cp:keywords/>
  <dc:description/>
  <cp:lastModifiedBy>daniel crowther</cp:lastModifiedBy>
  <cp:revision>6</cp:revision>
  <dcterms:created xsi:type="dcterms:W3CDTF">2026-05-15T12:53:00Z</dcterms:created>
  <dcterms:modified xsi:type="dcterms:W3CDTF">2026-05-29T1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25A451D8040449A58DB286E2147683</vt:lpwstr>
  </property>
  <property fmtid="{D5CDD505-2E9C-101B-9397-08002B2CF9AE}" pid="3" name="MediaServiceImageTags">
    <vt:lpwstr/>
  </property>
</Properties>
</file>